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eastAsiaTheme="minorHAnsi"/>
          <w:kern w:val="2"/>
          <w:sz w:val="2"/>
          <w:szCs w:val="24"/>
          <w:lang w:val="en-GB" w:eastAsia="en-US"/>
          <w14:ligatures w14:val="standardContextual"/>
        </w:rPr>
        <w:id w:val="1935080764"/>
        <w:docPartObj>
          <w:docPartGallery w:val="Cover Pages"/>
          <w:docPartUnique/>
        </w:docPartObj>
      </w:sdtPr>
      <w:sdtEndPr>
        <w:rPr>
          <w:sz w:val="24"/>
        </w:rPr>
      </w:sdtEndPr>
      <w:sdtContent>
        <w:p w14:paraId="0C0A46FC" w14:textId="782B8C1E" w:rsidR="00B66AEF" w:rsidRDefault="00B66AEF">
          <w:pPr>
            <w:pStyle w:val="NoSpacing"/>
            <w:rPr>
              <w:sz w:val="2"/>
            </w:rPr>
          </w:pPr>
        </w:p>
        <w:p w14:paraId="0151F669" w14:textId="65971524" w:rsidR="00B66AEF" w:rsidRDefault="00B66AE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066CAD9" wp14:editId="4280C338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2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2C7FCE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3C6C3DE0" w14:textId="0E4A9182" w:rsidR="00B66AEF" w:rsidRDefault="00B66AEF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2C7FCE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2C7FCE" w:themeColor="text2" w:themeTint="99"/>
                                        <w:sz w:val="64"/>
                                        <w:szCs w:val="64"/>
                                      </w:rPr>
                                      <w:t>Web development As2</w:t>
                                    </w:r>
                                  </w:p>
                                </w:sdtContent>
                              </w:sdt>
                              <w:p w14:paraId="1F8E8169" w14:textId="381305F0" w:rsidR="00B66AEF" w:rsidRDefault="00000000">
                                <w:pPr>
                                  <w:pStyle w:val="NoSpacing"/>
                                  <w:spacing w:before="120"/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56082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B66AEF"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Report</w:t>
                                    </w:r>
                                  </w:sdtContent>
                                </w:sdt>
                                <w:r w:rsidR="00B66AEF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3907541D" w14:textId="77777777" w:rsidR="00B66AEF" w:rsidRDefault="00B66AE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4066CAD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7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&#13;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2C7FCE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3C6C3DE0" w14:textId="0E4A9182" w:rsidR="00B66AEF" w:rsidRDefault="00B66AEF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2C7FCE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2C7FCE" w:themeColor="text2" w:themeTint="99"/>
                                  <w:sz w:val="64"/>
                                  <w:szCs w:val="64"/>
                                </w:rPr>
                                <w:t>Web development As2</w:t>
                              </w:r>
                            </w:p>
                          </w:sdtContent>
                        </w:sdt>
                        <w:p w14:paraId="1F8E8169" w14:textId="381305F0" w:rsidR="00B66AEF" w:rsidRDefault="00B66AEF">
                          <w:pPr>
                            <w:pStyle w:val="NoSpacing"/>
                            <w:spacing w:before="120"/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56082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Report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3907541D" w14:textId="77777777" w:rsidR="00B66AEF" w:rsidRDefault="00B66AEF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156082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60CE1F39" wp14:editId="5E90AC6A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3982D032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&#13;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&#13;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&#13;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&#13;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&#13;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&#13;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F334F1F" wp14:editId="209ABB3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3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32B480" w14:textId="3F915900" w:rsidR="00B66AEF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56082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B66AEF"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Haniyya Sajid Sulema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594375C7" w14:textId="17FACBDE" w:rsidR="00B66AEF" w:rsidRDefault="00B66AEF">
                                    <w:pPr>
                                      <w:pStyle w:val="NoSpacing"/>
                                      <w:jc w:val="right"/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Student ID: 2385187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F334F1F" id="Text Box 34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" filled="f" stroked="f" strokeweight=".5pt">
                    <v:textbox style="mso-fit-shape-to-text:t" inset="0,0,0,0">
                      <w:txbxContent>
                        <w:p w14:paraId="6932B480" w14:textId="3F915900" w:rsidR="00B66AEF" w:rsidRDefault="00B66AEF">
                          <w:pPr>
                            <w:pStyle w:val="NoSpacing"/>
                            <w:jc w:val="right"/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56082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Haniyya Sajid Sulema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594375C7" w14:textId="17FACBDE" w:rsidR="00B66AEF" w:rsidRDefault="00B66AEF">
                              <w:pPr>
                                <w:pStyle w:val="NoSpacing"/>
                                <w:jc w:val="right"/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Student ID: 23851879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1F4BDD0F" w14:textId="722737DD" w:rsidR="00B66AEF" w:rsidRDefault="00B66AEF">
          <w:pPr>
            <w:rPr>
              <w:b/>
              <w:bCs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b w:val="0"/>
          <w:bCs w:val="0"/>
          <w:color w:val="auto"/>
          <w:kern w:val="2"/>
          <w:sz w:val="24"/>
          <w:szCs w:val="24"/>
          <w:lang w:val="en-GB"/>
          <w14:ligatures w14:val="standardContextual"/>
        </w:rPr>
        <w:id w:val="137065313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7C02C0B" w14:textId="29899CAA" w:rsidR="00843905" w:rsidRPr="00E90680" w:rsidRDefault="00843905">
          <w:pPr>
            <w:pStyle w:val="TOCHeading"/>
            <w:rPr>
              <w:sz w:val="48"/>
              <w:szCs w:val="48"/>
            </w:rPr>
          </w:pPr>
          <w:r w:rsidRPr="00E90680">
            <w:rPr>
              <w:sz w:val="48"/>
              <w:szCs w:val="48"/>
            </w:rPr>
            <w:t>Table of Contents</w:t>
          </w:r>
        </w:p>
        <w:p w14:paraId="5FB52D78" w14:textId="2E79622E" w:rsidR="00AB21D1" w:rsidRDefault="00843905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r w:rsidRPr="00E90680">
            <w:rPr>
              <w:b w:val="0"/>
              <w:bCs w:val="0"/>
              <w:sz w:val="48"/>
              <w:szCs w:val="48"/>
            </w:rPr>
            <w:fldChar w:fldCharType="begin"/>
          </w:r>
          <w:r w:rsidRPr="00E90680">
            <w:rPr>
              <w:sz w:val="48"/>
              <w:szCs w:val="48"/>
            </w:rPr>
            <w:instrText xml:space="preserve"> TOC \o "1-3" \h \z \u </w:instrText>
          </w:r>
          <w:r w:rsidRPr="00E90680">
            <w:rPr>
              <w:b w:val="0"/>
              <w:bCs w:val="0"/>
              <w:sz w:val="48"/>
              <w:szCs w:val="48"/>
            </w:rPr>
            <w:fldChar w:fldCharType="separate"/>
          </w:r>
          <w:hyperlink w:anchor="_Toc197288685" w:history="1">
            <w:r w:rsidR="00AB21D1" w:rsidRPr="00EF69B5">
              <w:rPr>
                <w:rStyle w:val="Hyperlink"/>
                <w:noProof/>
              </w:rPr>
              <w:t>1    AS2 Functionality Checklist</w:t>
            </w:r>
            <w:r w:rsidR="00AB21D1">
              <w:rPr>
                <w:noProof/>
                <w:webHidden/>
              </w:rPr>
              <w:tab/>
            </w:r>
            <w:r w:rsidR="00AB21D1">
              <w:rPr>
                <w:noProof/>
                <w:webHidden/>
              </w:rPr>
              <w:fldChar w:fldCharType="begin"/>
            </w:r>
            <w:r w:rsidR="00AB21D1">
              <w:rPr>
                <w:noProof/>
                <w:webHidden/>
              </w:rPr>
              <w:instrText xml:space="preserve"> PAGEREF _Toc197288685 \h </w:instrText>
            </w:r>
            <w:r w:rsidR="00AB21D1">
              <w:rPr>
                <w:noProof/>
                <w:webHidden/>
              </w:rPr>
            </w:r>
            <w:r w:rsidR="00AB21D1">
              <w:rPr>
                <w:noProof/>
                <w:webHidden/>
              </w:rPr>
              <w:fldChar w:fldCharType="separate"/>
            </w:r>
            <w:r w:rsidR="00AB21D1">
              <w:rPr>
                <w:noProof/>
                <w:webHidden/>
              </w:rPr>
              <w:t>2</w:t>
            </w:r>
            <w:r w:rsidR="00AB21D1">
              <w:rPr>
                <w:noProof/>
                <w:webHidden/>
              </w:rPr>
              <w:fldChar w:fldCharType="end"/>
            </w:r>
          </w:hyperlink>
        </w:p>
        <w:p w14:paraId="449E4489" w14:textId="5C37BBB8" w:rsidR="00AB21D1" w:rsidRDefault="00AB21D1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97288686" w:history="1">
            <w:r w:rsidRPr="00EF69B5">
              <w:rPr>
                <w:rStyle w:val="Hyperlink"/>
                <w:noProof/>
              </w:rPr>
              <w:t>2   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823D9" w14:textId="468E2F5F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87" w:history="1">
            <w:r w:rsidRPr="00EF69B5">
              <w:rPr>
                <w:rStyle w:val="Hyperlink"/>
                <w:noProof/>
              </w:rPr>
              <w:t>2.1  How did you test that your code worke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3FAC5" w14:textId="434A78E1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88" w:history="1">
            <w:r w:rsidRPr="00EF69B5">
              <w:rPr>
                <w:rStyle w:val="Hyperlink"/>
                <w:noProof/>
              </w:rPr>
              <w:t>2.2  Could you test certain aspects of the code without running the entire game and waiting for the correct condition to be me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84797" w14:textId="52ED2CC0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89" w:history="1">
            <w:r w:rsidRPr="00EF69B5">
              <w:rPr>
                <w:rStyle w:val="Hyperlink"/>
                <w:noProof/>
              </w:rPr>
              <w:t>2.3  What tests did you carry out, and what were the outcom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F0E2C" w14:textId="1F82A5C1" w:rsidR="00AB21D1" w:rsidRDefault="00AB21D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197288690" w:history="1">
            <w:r w:rsidRPr="00EF69B5">
              <w:rPr>
                <w:rStyle w:val="Hyperlink"/>
                <w:noProof/>
              </w:rPr>
              <w:t>Black Box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F8F2B" w14:textId="7489EF07" w:rsidR="00AB21D1" w:rsidRDefault="00AB21D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197288691" w:history="1">
            <w:r w:rsidRPr="00EF69B5">
              <w:rPr>
                <w:rStyle w:val="Hyperlink"/>
                <w:noProof/>
              </w:rPr>
              <w:t>White-Box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42EA6" w14:textId="2D3433F7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2" w:history="1">
            <w:r w:rsidRPr="00EF69B5">
              <w:rPr>
                <w:rStyle w:val="Hyperlink"/>
                <w:noProof/>
              </w:rPr>
              <w:t>2.4  What bugs did you discover during testi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E81D4" w14:textId="28CA1CB7" w:rsidR="00AB21D1" w:rsidRDefault="00AB21D1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97288693" w:history="1">
            <w:r w:rsidRPr="00EF69B5">
              <w:rPr>
                <w:rStyle w:val="Hyperlink"/>
                <w:noProof/>
              </w:rPr>
              <w:t>3   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76E98" w14:textId="04A88A30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4" w:history="1">
            <w:r w:rsidRPr="00EF69B5">
              <w:rPr>
                <w:rStyle w:val="Hyperlink"/>
                <w:noProof/>
              </w:rPr>
              <w:t>3.1  A list of known bugs/weaknesses in the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A891E" w14:textId="766E6C3F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5" w:history="1">
            <w:r w:rsidRPr="00EF69B5">
              <w:rPr>
                <w:rStyle w:val="Hyperlink"/>
                <w:noProof/>
              </w:rPr>
              <w:t>3.2  What works wel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B442D" w14:textId="4ACC0FF6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6" w:history="1">
            <w:r w:rsidRPr="00EF69B5">
              <w:rPr>
                <w:rStyle w:val="Hyperlink"/>
                <w:noProof/>
              </w:rPr>
              <w:t>3.3  What improvements could be mad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34AFD" w14:textId="665DBA3B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7" w:history="1">
            <w:r w:rsidRPr="00EF69B5">
              <w:rPr>
                <w:rStyle w:val="Hyperlink"/>
                <w:noProof/>
              </w:rPr>
              <w:t>3.4  What else would you have done if you had more tim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0A12E" w14:textId="3B627572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8" w:history="1">
            <w:r w:rsidRPr="00EF69B5">
              <w:rPr>
                <w:rStyle w:val="Hyperlink"/>
                <w:noProof/>
              </w:rPr>
              <w:t>3.5  How easy would it be to extend the game to add more functionalit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43050" w14:textId="563A7AD6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9" w:history="1">
            <w:r w:rsidRPr="00EF69B5">
              <w:rPr>
                <w:rStyle w:val="Hyperlink"/>
                <w:noProof/>
              </w:rPr>
              <w:t>3.6  If you had to build a similar game in the future, what would you do differently and wh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E354B" w14:textId="3A5A086E" w:rsidR="00AB21D1" w:rsidRDefault="00AB21D1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97288700" w:history="1">
            <w:r w:rsidRPr="00EF69B5">
              <w:rPr>
                <w:rStyle w:val="Hyperlink"/>
                <w:noProof/>
              </w:rPr>
              <w:t>4    Video Demonstration U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F5BFB" w14:textId="03392997" w:rsidR="00AB21D1" w:rsidRDefault="00AB21D1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97288701" w:history="1">
            <w:r w:rsidRPr="00EF69B5">
              <w:rPr>
                <w:rStyle w:val="Hyperlink"/>
                <w:noProof/>
              </w:rPr>
              <w:t>5   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C3298" w14:textId="06788EF1" w:rsidR="00843905" w:rsidRPr="00E90680" w:rsidRDefault="00843905">
          <w:pPr>
            <w:rPr>
              <w:b/>
              <w:bCs/>
              <w:noProof/>
              <w:sz w:val="40"/>
              <w:szCs w:val="40"/>
            </w:rPr>
          </w:pPr>
          <w:r w:rsidRPr="00E90680">
            <w:rPr>
              <w:b/>
              <w:bCs/>
              <w:noProof/>
              <w:sz w:val="48"/>
              <w:szCs w:val="48"/>
            </w:rPr>
            <w:fldChar w:fldCharType="end"/>
          </w:r>
        </w:p>
        <w:p w14:paraId="22668F2B" w14:textId="58AB50EB" w:rsidR="00843905" w:rsidRDefault="00000000"/>
      </w:sdtContent>
    </w:sdt>
    <w:p w14:paraId="510531F2" w14:textId="30BF7444" w:rsidR="00843905" w:rsidRDefault="00843905"/>
    <w:p w14:paraId="3BDC1451" w14:textId="77777777" w:rsidR="00843905" w:rsidRDefault="00843905">
      <w:r>
        <w:br w:type="page"/>
      </w:r>
    </w:p>
    <w:p w14:paraId="698F1257" w14:textId="5A2C213F" w:rsidR="00843905" w:rsidRDefault="00804B60" w:rsidP="00843905">
      <w:pPr>
        <w:pStyle w:val="Heading1"/>
      </w:pPr>
      <w:bookmarkStart w:id="0" w:name="_Toc197288685"/>
      <w:r>
        <w:lastRenderedPageBreak/>
        <w:t>1</w:t>
      </w:r>
      <w:r w:rsidR="003F1B3E">
        <w:t xml:space="preserve">    </w:t>
      </w:r>
      <w:r w:rsidR="00843905">
        <w:t xml:space="preserve">AS2 </w:t>
      </w:r>
      <w:r w:rsidR="00E90680">
        <w:t xml:space="preserve">Functionality </w:t>
      </w:r>
      <w:r w:rsidR="00843905">
        <w:t>Checklist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75B20002" w:rsidR="00AA3F1E" w:rsidRDefault="00AA3F1E" w:rsidP="00870AFA">
            <w:r w:rsidRPr="00AA3F1E">
              <w:t xml:space="preserve">D+ to D- 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120CFF01" w:rsidR="00ED09D4" w:rsidRDefault="00DE640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7933FF81" w:rsidR="00AA3F1E" w:rsidRDefault="0067135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41948E2E" w:rsidR="00504325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7CF2ABC5" w:rsidR="00AA3F1E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1FB1FBDF" w:rsidR="00967BD1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60EBAB62" w:rsidR="00AA3F1E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37FE8EBB" w:rsidR="00AA3F1E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04ED84E6" w:rsidR="00EA655C" w:rsidRDefault="00B21FF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5E58C690" w:rsidR="00ED09D4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6BD569CF" w:rsidR="00706CDC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42E2FC69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65E5B221" w:rsidR="00B345D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726A563C" w:rsidR="001A502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684C49C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6B82A6C3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1A44D35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7542D3FE" w:rsidR="006F2D2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04877725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17A76508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4E14EDDC" w:rsidR="00B8399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7BF0F0BE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4D3611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0C58EA3E" w:rsidR="001C66A8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5DC1392F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lastRenderedPageBreak/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24956F41" w:rsidR="00AC533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60F2DB9B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632D55BD" w:rsidR="00CD0C6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543D3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0766554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7B63BC1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35DCF07F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633E7163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028B82C" w14:textId="77777777" w:rsidR="00AA3F1E" w:rsidRDefault="00AA3F1E"/>
    <w:p w14:paraId="4B720760" w14:textId="77777777" w:rsidR="00843905" w:rsidRDefault="00843905"/>
    <w:p w14:paraId="231D8F5D" w14:textId="77777777" w:rsidR="00843905" w:rsidRDefault="00843905"/>
    <w:p w14:paraId="64324CD2" w14:textId="77777777" w:rsidR="00C16B29" w:rsidRDefault="00C16B29"/>
    <w:p w14:paraId="1557DB75" w14:textId="77777777" w:rsidR="00C16B29" w:rsidRDefault="00C16B29"/>
    <w:p w14:paraId="3A4D79EC" w14:textId="77777777" w:rsidR="00C16B29" w:rsidRDefault="00C16B29"/>
    <w:p w14:paraId="2CBF1876" w14:textId="77777777" w:rsidR="00C16B29" w:rsidRDefault="00C16B29"/>
    <w:p w14:paraId="66397546" w14:textId="77777777" w:rsidR="00C16B29" w:rsidRDefault="00C16B29"/>
    <w:p w14:paraId="1F1689A7" w14:textId="77777777" w:rsidR="00C16B29" w:rsidRDefault="00C16B29"/>
    <w:p w14:paraId="556AE97F" w14:textId="77777777" w:rsidR="00C16B29" w:rsidRDefault="00C16B29"/>
    <w:p w14:paraId="018A60C2" w14:textId="77777777" w:rsidR="00C16B29" w:rsidRDefault="00C16B29"/>
    <w:p w14:paraId="55CC8A8F" w14:textId="77777777" w:rsidR="00C16B29" w:rsidRDefault="00C16B29"/>
    <w:p w14:paraId="46966F4B" w14:textId="77777777" w:rsidR="00C16B29" w:rsidRDefault="00C16B29"/>
    <w:p w14:paraId="7E931070" w14:textId="61000E29" w:rsidR="00843905" w:rsidRDefault="003F1B3E" w:rsidP="00843905">
      <w:pPr>
        <w:pStyle w:val="Heading1"/>
      </w:pPr>
      <w:bookmarkStart w:id="1" w:name="_Toc197288686"/>
      <w:r>
        <w:lastRenderedPageBreak/>
        <w:t xml:space="preserve">2    </w:t>
      </w:r>
      <w:r w:rsidR="00843905">
        <w:t>Testing</w:t>
      </w:r>
      <w:bookmarkEnd w:id="1"/>
    </w:p>
    <w:p w14:paraId="1BE97B4E" w14:textId="53AAFE19" w:rsidR="00EC4D77" w:rsidRDefault="003F1B3E" w:rsidP="001B1DB1">
      <w:pPr>
        <w:pStyle w:val="Heading2"/>
      </w:pPr>
      <w:bookmarkStart w:id="2" w:name="_Toc197288687"/>
      <w:r>
        <w:t xml:space="preserve">2.1  </w:t>
      </w:r>
      <w:r w:rsidR="00EC4D77" w:rsidRPr="00EC4D77">
        <w:t>How did you test that your code worked?</w:t>
      </w:r>
      <w:bookmarkEnd w:id="2"/>
    </w:p>
    <w:p w14:paraId="4C59478E" w14:textId="2A35466C" w:rsidR="00EF6FC7" w:rsidRPr="00EF6FC7" w:rsidRDefault="00EF6FC7" w:rsidP="00EF6FC7">
      <w:pPr>
        <w:pStyle w:val="ql-indent-1"/>
        <w:spacing w:before="0" w:beforeAutospacing="0" w:after="0" w:afterAutospacing="0"/>
        <w:ind w:left="720"/>
        <w:rPr>
          <w:rFonts w:ascii="Open Sans" w:hAnsi="Open Sans" w:cs="Open Sans"/>
          <w:i/>
          <w:iCs/>
          <w:color w:val="262626"/>
        </w:rPr>
      </w:pPr>
      <w:r>
        <w:rPr>
          <w:rFonts w:ascii="Open Sans" w:hAnsi="Open Sans" w:cs="Open Sans"/>
          <w:b/>
          <w:bCs/>
          <w:color w:val="262626"/>
        </w:rPr>
        <w:t>(</w:t>
      </w:r>
      <w:r>
        <w:rPr>
          <w:rFonts w:ascii="Open Sans" w:hAnsi="Open Sans" w:cs="Open Sans"/>
          <w:i/>
          <w:iCs/>
          <w:color w:val="262626"/>
        </w:rPr>
        <w:t>make sure to put through validators)</w:t>
      </w:r>
    </w:p>
    <w:p w14:paraId="03D3F249" w14:textId="77777777" w:rsidR="00EC4D77" w:rsidRDefault="00EC4D77" w:rsidP="00EC4D77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7F5032D2" w14:textId="77777777" w:rsidR="00EC4D77" w:rsidRPr="00EC4D77" w:rsidRDefault="00EC4D77" w:rsidP="00EC4D77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72C2804" w14:textId="36DC5A1F" w:rsidR="00EC4D77" w:rsidRDefault="003F1B3E" w:rsidP="001B1DB1">
      <w:pPr>
        <w:pStyle w:val="Heading2"/>
      </w:pPr>
      <w:bookmarkStart w:id="3" w:name="_Toc197288688"/>
      <w:r>
        <w:t xml:space="preserve">2.2  </w:t>
      </w:r>
      <w:r w:rsidR="00EC4D77" w:rsidRPr="00EC4D77">
        <w:t>Could you test certain aspects of the code without running the entire game and waiting for the correct condition to be met?</w:t>
      </w:r>
      <w:bookmarkEnd w:id="3"/>
    </w:p>
    <w:p w14:paraId="0CB9505E" w14:textId="77777777" w:rsidR="00EC4D77" w:rsidRDefault="00EC4D77" w:rsidP="00EC4D77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E565D7D" w14:textId="77777777" w:rsidR="00EC4D77" w:rsidRPr="00EC4D77" w:rsidRDefault="00EC4D77" w:rsidP="00EC4D77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240802A3" w14:textId="441171B3" w:rsidR="00EC4D77" w:rsidRDefault="003F1B3E" w:rsidP="001B1DB1">
      <w:pPr>
        <w:pStyle w:val="Heading2"/>
      </w:pPr>
      <w:bookmarkStart w:id="4" w:name="_Toc197288689"/>
      <w:r>
        <w:t xml:space="preserve">2.3  </w:t>
      </w:r>
      <w:r w:rsidR="00EC4D77" w:rsidRPr="00EC4D77">
        <w:t>What tests did you carry out, and what were the outcomes?</w:t>
      </w:r>
      <w:bookmarkEnd w:id="4"/>
    </w:p>
    <w:p w14:paraId="70F40314" w14:textId="352C914E" w:rsidR="00EC4D77" w:rsidRDefault="00F05B68" w:rsidP="00F05B68">
      <w:pPr>
        <w:pStyle w:val="Heading3"/>
      </w:pPr>
      <w:bookmarkStart w:id="5" w:name="_Toc197288690"/>
      <w:r>
        <w:t>Black Box Testing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10"/>
        <w:gridCol w:w="2626"/>
        <w:gridCol w:w="980"/>
        <w:gridCol w:w="1804"/>
      </w:tblGrid>
      <w:tr w:rsidR="00392D53" w14:paraId="4B63D166" w14:textId="77777777" w:rsidTr="008F3D6C">
        <w:tc>
          <w:tcPr>
            <w:tcW w:w="1696" w:type="dxa"/>
          </w:tcPr>
          <w:p w14:paraId="0881C149" w14:textId="44270AFD" w:rsidR="00392D53" w:rsidRDefault="00392D53" w:rsidP="00F05B68">
            <w:r>
              <w:t>Requirement</w:t>
            </w:r>
          </w:p>
        </w:tc>
        <w:tc>
          <w:tcPr>
            <w:tcW w:w="1910" w:type="dxa"/>
          </w:tcPr>
          <w:p w14:paraId="74E0BC0C" w14:textId="43494BFC" w:rsidR="00392D53" w:rsidRDefault="00392D53" w:rsidP="00F05B68">
            <w:r>
              <w:t>Expected output</w:t>
            </w:r>
          </w:p>
        </w:tc>
        <w:tc>
          <w:tcPr>
            <w:tcW w:w="2626" w:type="dxa"/>
          </w:tcPr>
          <w:p w14:paraId="6C9B10D7" w14:textId="3BB4A396" w:rsidR="00392D53" w:rsidRDefault="00392D53" w:rsidP="00F05B68">
            <w:r>
              <w:t>Actual output</w:t>
            </w:r>
          </w:p>
        </w:tc>
        <w:tc>
          <w:tcPr>
            <w:tcW w:w="980" w:type="dxa"/>
          </w:tcPr>
          <w:p w14:paraId="13E20B4F" w14:textId="2785D36C" w:rsidR="00392D53" w:rsidRDefault="00392D53" w:rsidP="00F05B68">
            <w:r>
              <w:t>Result</w:t>
            </w:r>
          </w:p>
        </w:tc>
        <w:tc>
          <w:tcPr>
            <w:tcW w:w="1804" w:type="dxa"/>
          </w:tcPr>
          <w:p w14:paraId="61D88B45" w14:textId="14838E53" w:rsidR="00392D53" w:rsidRDefault="00392D53" w:rsidP="00F05B68">
            <w:r>
              <w:t>Notes</w:t>
            </w:r>
          </w:p>
        </w:tc>
      </w:tr>
      <w:tr w:rsidR="00392D53" w14:paraId="2285A4D6" w14:textId="77777777" w:rsidTr="008F3D6C">
        <w:tc>
          <w:tcPr>
            <w:tcW w:w="1696" w:type="dxa"/>
            <w:vAlign w:val="center"/>
          </w:tcPr>
          <w:p w14:paraId="4F650F25" w14:textId="58AD96AB" w:rsidR="00392D53" w:rsidRDefault="00392D53" w:rsidP="00392D53">
            <w:r>
              <w:t>The s</w:t>
            </w:r>
            <w:r w:rsidRPr="00C46E6C">
              <w:t>tart Game Button</w:t>
            </w:r>
            <w:r>
              <w:t xml:space="preserve"> is hidden when clicking.</w:t>
            </w:r>
          </w:p>
        </w:tc>
        <w:tc>
          <w:tcPr>
            <w:tcW w:w="1910" w:type="dxa"/>
          </w:tcPr>
          <w:p w14:paraId="7302D727" w14:textId="77777777" w:rsidR="00392D53" w:rsidRDefault="00392D53" w:rsidP="00392D53"/>
        </w:tc>
        <w:tc>
          <w:tcPr>
            <w:tcW w:w="2626" w:type="dxa"/>
          </w:tcPr>
          <w:p w14:paraId="4F04F5C4" w14:textId="77777777" w:rsidR="00392D53" w:rsidRDefault="00392D53" w:rsidP="00392D53"/>
        </w:tc>
        <w:tc>
          <w:tcPr>
            <w:tcW w:w="980" w:type="dxa"/>
          </w:tcPr>
          <w:p w14:paraId="0C555120" w14:textId="77777777" w:rsidR="00392D53" w:rsidRDefault="00392D53" w:rsidP="00392D53"/>
        </w:tc>
        <w:tc>
          <w:tcPr>
            <w:tcW w:w="1804" w:type="dxa"/>
          </w:tcPr>
          <w:p w14:paraId="4015E1D6" w14:textId="77777777" w:rsidR="00392D53" w:rsidRDefault="00392D53" w:rsidP="00392D53"/>
        </w:tc>
      </w:tr>
      <w:tr w:rsidR="00392D53" w14:paraId="6E815746" w14:textId="77777777" w:rsidTr="008F3D6C">
        <w:tc>
          <w:tcPr>
            <w:tcW w:w="1696" w:type="dxa"/>
            <w:vAlign w:val="center"/>
          </w:tcPr>
          <w:p w14:paraId="7C117444" w14:textId="1679FA83" w:rsidR="00392D53" w:rsidRDefault="00392D53" w:rsidP="00392D53">
            <w:r>
              <w:t>The player cannot move until the start button has been clicked.</w:t>
            </w:r>
          </w:p>
        </w:tc>
        <w:tc>
          <w:tcPr>
            <w:tcW w:w="1910" w:type="dxa"/>
          </w:tcPr>
          <w:p w14:paraId="44A63C54" w14:textId="77777777" w:rsidR="00392D53" w:rsidRDefault="00392D53" w:rsidP="00392D53"/>
        </w:tc>
        <w:tc>
          <w:tcPr>
            <w:tcW w:w="2626" w:type="dxa"/>
          </w:tcPr>
          <w:p w14:paraId="38654473" w14:textId="77777777" w:rsidR="00392D53" w:rsidRDefault="00392D53" w:rsidP="00392D53"/>
        </w:tc>
        <w:tc>
          <w:tcPr>
            <w:tcW w:w="980" w:type="dxa"/>
          </w:tcPr>
          <w:p w14:paraId="1FFFB2C4" w14:textId="77777777" w:rsidR="00392D53" w:rsidRDefault="00392D53" w:rsidP="00392D53"/>
        </w:tc>
        <w:tc>
          <w:tcPr>
            <w:tcW w:w="1804" w:type="dxa"/>
          </w:tcPr>
          <w:p w14:paraId="2F79CB84" w14:textId="77777777" w:rsidR="00392D53" w:rsidRDefault="00392D53" w:rsidP="00392D53"/>
        </w:tc>
      </w:tr>
      <w:tr w:rsidR="00392D53" w14:paraId="1D334007" w14:textId="77777777" w:rsidTr="008F3D6C">
        <w:tc>
          <w:tcPr>
            <w:tcW w:w="1696" w:type="dxa"/>
            <w:vAlign w:val="center"/>
          </w:tcPr>
          <w:p w14:paraId="72FE0DD7" w14:textId="608C25A4" w:rsidR="00392D53" w:rsidRDefault="00392D53" w:rsidP="00392D53">
            <w:r>
              <w:t>Maze w</w:t>
            </w:r>
            <w:r w:rsidRPr="00C46E6C">
              <w:t xml:space="preserve">all collision </w:t>
            </w:r>
            <w:r>
              <w:t>with the</w:t>
            </w:r>
            <w:r w:rsidRPr="00C46E6C">
              <w:t xml:space="preserve"> player</w:t>
            </w:r>
          </w:p>
        </w:tc>
        <w:tc>
          <w:tcPr>
            <w:tcW w:w="1910" w:type="dxa"/>
          </w:tcPr>
          <w:p w14:paraId="1765E339" w14:textId="77777777" w:rsidR="00392D53" w:rsidRDefault="00392D53" w:rsidP="00392D53"/>
        </w:tc>
        <w:tc>
          <w:tcPr>
            <w:tcW w:w="2626" w:type="dxa"/>
          </w:tcPr>
          <w:p w14:paraId="3ACACDC3" w14:textId="77777777" w:rsidR="00392D53" w:rsidRDefault="00392D53" w:rsidP="00392D53"/>
        </w:tc>
        <w:tc>
          <w:tcPr>
            <w:tcW w:w="980" w:type="dxa"/>
          </w:tcPr>
          <w:p w14:paraId="11447355" w14:textId="77777777" w:rsidR="00392D53" w:rsidRDefault="00392D53" w:rsidP="00392D53"/>
        </w:tc>
        <w:tc>
          <w:tcPr>
            <w:tcW w:w="1804" w:type="dxa"/>
          </w:tcPr>
          <w:p w14:paraId="0A092DEB" w14:textId="77777777" w:rsidR="00392D53" w:rsidRDefault="00392D53" w:rsidP="00392D53"/>
        </w:tc>
      </w:tr>
      <w:tr w:rsidR="00392D53" w14:paraId="559AD905" w14:textId="77777777" w:rsidTr="008F3D6C">
        <w:tc>
          <w:tcPr>
            <w:tcW w:w="1696" w:type="dxa"/>
            <w:vAlign w:val="center"/>
          </w:tcPr>
          <w:p w14:paraId="522C1419" w14:textId="7B8CEB4D" w:rsidR="00392D53" w:rsidRDefault="00392D53" w:rsidP="00392D53">
            <w:r>
              <w:t>Multiple points of collision for the maze walls (top left and top right for the up direction)</w:t>
            </w:r>
          </w:p>
        </w:tc>
        <w:tc>
          <w:tcPr>
            <w:tcW w:w="1910" w:type="dxa"/>
          </w:tcPr>
          <w:p w14:paraId="000BEED5" w14:textId="77777777" w:rsidR="00392D53" w:rsidRDefault="00392D53" w:rsidP="00392D53"/>
        </w:tc>
        <w:tc>
          <w:tcPr>
            <w:tcW w:w="2626" w:type="dxa"/>
          </w:tcPr>
          <w:p w14:paraId="64D61C7F" w14:textId="77777777" w:rsidR="00392D53" w:rsidRDefault="00392D53" w:rsidP="00392D53"/>
        </w:tc>
        <w:tc>
          <w:tcPr>
            <w:tcW w:w="980" w:type="dxa"/>
          </w:tcPr>
          <w:p w14:paraId="05101A0B" w14:textId="77777777" w:rsidR="00392D53" w:rsidRDefault="00392D53" w:rsidP="00392D53"/>
        </w:tc>
        <w:tc>
          <w:tcPr>
            <w:tcW w:w="1804" w:type="dxa"/>
          </w:tcPr>
          <w:p w14:paraId="55C3DA4E" w14:textId="77777777" w:rsidR="00392D53" w:rsidRDefault="00392D53" w:rsidP="00392D53"/>
        </w:tc>
      </w:tr>
      <w:tr w:rsidR="00392D53" w14:paraId="7A69F41A" w14:textId="77777777" w:rsidTr="008F3D6C">
        <w:tc>
          <w:tcPr>
            <w:tcW w:w="1696" w:type="dxa"/>
            <w:vAlign w:val="center"/>
          </w:tcPr>
          <w:p w14:paraId="30848A3B" w14:textId="682BEA4C" w:rsidR="00392D53" w:rsidRDefault="00392D53" w:rsidP="00392D53">
            <w:r>
              <w:t>P</w:t>
            </w:r>
            <w:r w:rsidRPr="00C46E6C">
              <w:t>oint</w:t>
            </w:r>
            <w:r>
              <w:t xml:space="preserve"> element collision with the player.</w:t>
            </w:r>
          </w:p>
        </w:tc>
        <w:tc>
          <w:tcPr>
            <w:tcW w:w="1910" w:type="dxa"/>
          </w:tcPr>
          <w:p w14:paraId="67B7C51C" w14:textId="77777777" w:rsidR="00392D53" w:rsidRDefault="00392D53" w:rsidP="00392D53"/>
        </w:tc>
        <w:tc>
          <w:tcPr>
            <w:tcW w:w="2626" w:type="dxa"/>
          </w:tcPr>
          <w:p w14:paraId="1011AE8C" w14:textId="77777777" w:rsidR="00392D53" w:rsidRDefault="00392D53" w:rsidP="00392D53"/>
        </w:tc>
        <w:tc>
          <w:tcPr>
            <w:tcW w:w="980" w:type="dxa"/>
          </w:tcPr>
          <w:p w14:paraId="1161EF81" w14:textId="77777777" w:rsidR="00392D53" w:rsidRDefault="00392D53" w:rsidP="00392D53"/>
        </w:tc>
        <w:tc>
          <w:tcPr>
            <w:tcW w:w="1804" w:type="dxa"/>
          </w:tcPr>
          <w:p w14:paraId="752DD5A4" w14:textId="77777777" w:rsidR="00392D53" w:rsidRDefault="00392D53" w:rsidP="00392D53"/>
        </w:tc>
      </w:tr>
      <w:tr w:rsidR="00392D53" w14:paraId="75DC85C1" w14:textId="77777777" w:rsidTr="008F3D6C">
        <w:tc>
          <w:tcPr>
            <w:tcW w:w="1696" w:type="dxa"/>
            <w:vAlign w:val="center"/>
          </w:tcPr>
          <w:p w14:paraId="4DC68F7E" w14:textId="77C85314" w:rsidR="00392D53" w:rsidRDefault="00392D53" w:rsidP="00392D53">
            <w:r>
              <w:t>Points are hidden from the maze.</w:t>
            </w:r>
          </w:p>
        </w:tc>
        <w:tc>
          <w:tcPr>
            <w:tcW w:w="1910" w:type="dxa"/>
          </w:tcPr>
          <w:p w14:paraId="557BACF7" w14:textId="77777777" w:rsidR="00392D53" w:rsidRDefault="00392D53" w:rsidP="00392D53"/>
        </w:tc>
        <w:tc>
          <w:tcPr>
            <w:tcW w:w="2626" w:type="dxa"/>
          </w:tcPr>
          <w:p w14:paraId="04A7518E" w14:textId="77777777" w:rsidR="00392D53" w:rsidRDefault="00392D53" w:rsidP="00392D53"/>
        </w:tc>
        <w:tc>
          <w:tcPr>
            <w:tcW w:w="980" w:type="dxa"/>
          </w:tcPr>
          <w:p w14:paraId="21F0758D" w14:textId="77777777" w:rsidR="00392D53" w:rsidRDefault="00392D53" w:rsidP="00392D53"/>
        </w:tc>
        <w:tc>
          <w:tcPr>
            <w:tcW w:w="1804" w:type="dxa"/>
          </w:tcPr>
          <w:p w14:paraId="20DA6835" w14:textId="77777777" w:rsidR="00392D53" w:rsidRDefault="00392D53" w:rsidP="00392D53"/>
        </w:tc>
      </w:tr>
      <w:tr w:rsidR="00392D53" w14:paraId="5CEB4A18" w14:textId="77777777" w:rsidTr="008F3D6C">
        <w:tc>
          <w:tcPr>
            <w:tcW w:w="1696" w:type="dxa"/>
            <w:vAlign w:val="center"/>
          </w:tcPr>
          <w:p w14:paraId="2804286A" w14:textId="5B280E91" w:rsidR="00392D53" w:rsidRDefault="00392D53" w:rsidP="00392D53">
            <w:r>
              <w:lastRenderedPageBreak/>
              <w:t>The score p tag is updated for every point the player collects.</w:t>
            </w:r>
          </w:p>
        </w:tc>
        <w:tc>
          <w:tcPr>
            <w:tcW w:w="1910" w:type="dxa"/>
          </w:tcPr>
          <w:p w14:paraId="428F222E" w14:textId="77777777" w:rsidR="00392D53" w:rsidRDefault="00392D53" w:rsidP="00392D53"/>
        </w:tc>
        <w:tc>
          <w:tcPr>
            <w:tcW w:w="2626" w:type="dxa"/>
          </w:tcPr>
          <w:p w14:paraId="081F16FB" w14:textId="77777777" w:rsidR="00392D53" w:rsidRDefault="00392D53" w:rsidP="00392D53"/>
        </w:tc>
        <w:tc>
          <w:tcPr>
            <w:tcW w:w="980" w:type="dxa"/>
          </w:tcPr>
          <w:p w14:paraId="2BC14D9D" w14:textId="77777777" w:rsidR="00392D53" w:rsidRDefault="00392D53" w:rsidP="00392D53"/>
        </w:tc>
        <w:tc>
          <w:tcPr>
            <w:tcW w:w="1804" w:type="dxa"/>
          </w:tcPr>
          <w:p w14:paraId="31CB3CE1" w14:textId="77777777" w:rsidR="00392D53" w:rsidRDefault="00392D53" w:rsidP="00392D53"/>
        </w:tc>
      </w:tr>
      <w:tr w:rsidR="00392D53" w14:paraId="7F6006AF" w14:textId="77777777" w:rsidTr="008F3D6C">
        <w:tc>
          <w:tcPr>
            <w:tcW w:w="1696" w:type="dxa"/>
            <w:vAlign w:val="center"/>
          </w:tcPr>
          <w:p w14:paraId="6F7CD8B1" w14:textId="21ED726B" w:rsidR="00392D53" w:rsidRDefault="00392D53" w:rsidP="00392D53">
            <w:r>
              <w:t>A game-over message appears after collecting all the points in the maze.</w:t>
            </w:r>
          </w:p>
        </w:tc>
        <w:tc>
          <w:tcPr>
            <w:tcW w:w="1910" w:type="dxa"/>
          </w:tcPr>
          <w:p w14:paraId="2391E2C8" w14:textId="77777777" w:rsidR="00392D53" w:rsidRDefault="00392D53" w:rsidP="00392D53"/>
        </w:tc>
        <w:tc>
          <w:tcPr>
            <w:tcW w:w="2626" w:type="dxa"/>
          </w:tcPr>
          <w:p w14:paraId="2EB5DC76" w14:textId="77777777" w:rsidR="00392D53" w:rsidRDefault="00392D53" w:rsidP="00392D53"/>
        </w:tc>
        <w:tc>
          <w:tcPr>
            <w:tcW w:w="980" w:type="dxa"/>
          </w:tcPr>
          <w:p w14:paraId="11D7717D" w14:textId="77777777" w:rsidR="00392D53" w:rsidRDefault="00392D53" w:rsidP="00392D53"/>
        </w:tc>
        <w:tc>
          <w:tcPr>
            <w:tcW w:w="1804" w:type="dxa"/>
          </w:tcPr>
          <w:p w14:paraId="11297AFD" w14:textId="77777777" w:rsidR="00392D53" w:rsidRDefault="00392D53" w:rsidP="00392D53"/>
        </w:tc>
      </w:tr>
      <w:tr w:rsidR="00392D53" w14:paraId="4EC66C5F" w14:textId="77777777" w:rsidTr="008F3D6C">
        <w:tc>
          <w:tcPr>
            <w:tcW w:w="1696" w:type="dxa"/>
            <w:vAlign w:val="center"/>
          </w:tcPr>
          <w:p w14:paraId="6C9FB384" w14:textId="2D386921" w:rsidR="00392D53" w:rsidRDefault="00392D53" w:rsidP="00392D53">
            <w:r>
              <w:t>Once the game has ended, the player can no longer move.</w:t>
            </w:r>
          </w:p>
        </w:tc>
        <w:tc>
          <w:tcPr>
            <w:tcW w:w="1910" w:type="dxa"/>
          </w:tcPr>
          <w:p w14:paraId="45B6C4F7" w14:textId="77777777" w:rsidR="00392D53" w:rsidRDefault="00392D53" w:rsidP="00392D53"/>
        </w:tc>
        <w:tc>
          <w:tcPr>
            <w:tcW w:w="2626" w:type="dxa"/>
          </w:tcPr>
          <w:p w14:paraId="0FAF14DF" w14:textId="77777777" w:rsidR="00392D53" w:rsidRDefault="00392D53" w:rsidP="00392D53"/>
        </w:tc>
        <w:tc>
          <w:tcPr>
            <w:tcW w:w="980" w:type="dxa"/>
          </w:tcPr>
          <w:p w14:paraId="4AC05A05" w14:textId="77777777" w:rsidR="00392D53" w:rsidRDefault="00392D53" w:rsidP="00392D53"/>
        </w:tc>
        <w:tc>
          <w:tcPr>
            <w:tcW w:w="1804" w:type="dxa"/>
          </w:tcPr>
          <w:p w14:paraId="504A55B2" w14:textId="77777777" w:rsidR="00392D53" w:rsidRDefault="00392D53" w:rsidP="00392D53"/>
        </w:tc>
      </w:tr>
      <w:tr w:rsidR="00392D53" w14:paraId="55B7553E" w14:textId="77777777" w:rsidTr="008F3D6C">
        <w:tc>
          <w:tcPr>
            <w:tcW w:w="1696" w:type="dxa"/>
            <w:vAlign w:val="center"/>
          </w:tcPr>
          <w:p w14:paraId="02A261FE" w14:textId="754E0031" w:rsidR="00392D53" w:rsidRDefault="00392D53" w:rsidP="00392D53">
            <w:r>
              <w:t>The game is over when the player collides with an enemy character.</w:t>
            </w:r>
          </w:p>
        </w:tc>
        <w:tc>
          <w:tcPr>
            <w:tcW w:w="1910" w:type="dxa"/>
          </w:tcPr>
          <w:p w14:paraId="2A960D6A" w14:textId="77777777" w:rsidR="00392D53" w:rsidRDefault="00392D53" w:rsidP="00392D53"/>
        </w:tc>
        <w:tc>
          <w:tcPr>
            <w:tcW w:w="2626" w:type="dxa"/>
          </w:tcPr>
          <w:p w14:paraId="598D6191" w14:textId="77777777" w:rsidR="00392D53" w:rsidRDefault="00392D53" w:rsidP="00392D53"/>
        </w:tc>
        <w:tc>
          <w:tcPr>
            <w:tcW w:w="980" w:type="dxa"/>
          </w:tcPr>
          <w:p w14:paraId="1FE4E227" w14:textId="77777777" w:rsidR="00392D53" w:rsidRDefault="00392D53" w:rsidP="00392D53"/>
        </w:tc>
        <w:tc>
          <w:tcPr>
            <w:tcW w:w="1804" w:type="dxa"/>
          </w:tcPr>
          <w:p w14:paraId="2AC4A9EB" w14:textId="77777777" w:rsidR="00392D53" w:rsidRDefault="00392D53" w:rsidP="00392D53"/>
        </w:tc>
      </w:tr>
      <w:tr w:rsidR="00392D53" w14:paraId="7E88D415" w14:textId="77777777" w:rsidTr="008F3D6C">
        <w:tc>
          <w:tcPr>
            <w:tcW w:w="1696" w:type="dxa"/>
            <w:vAlign w:val="center"/>
          </w:tcPr>
          <w:p w14:paraId="442A0AE9" w14:textId="623D1CF1" w:rsidR="00392D53" w:rsidRDefault="00392D53" w:rsidP="00392D53">
            <w:r>
              <w:t>Display the death animation upon enemy collision (dead CSS class)</w:t>
            </w:r>
          </w:p>
        </w:tc>
        <w:tc>
          <w:tcPr>
            <w:tcW w:w="1910" w:type="dxa"/>
          </w:tcPr>
          <w:p w14:paraId="1BF17083" w14:textId="77777777" w:rsidR="00392D53" w:rsidRDefault="00392D53" w:rsidP="00392D53"/>
        </w:tc>
        <w:tc>
          <w:tcPr>
            <w:tcW w:w="2626" w:type="dxa"/>
          </w:tcPr>
          <w:p w14:paraId="18761973" w14:textId="77777777" w:rsidR="00392D53" w:rsidRDefault="00392D53" w:rsidP="00392D53"/>
        </w:tc>
        <w:tc>
          <w:tcPr>
            <w:tcW w:w="980" w:type="dxa"/>
          </w:tcPr>
          <w:p w14:paraId="05BB0BAD" w14:textId="77777777" w:rsidR="00392D53" w:rsidRDefault="00392D53" w:rsidP="00392D53"/>
        </w:tc>
        <w:tc>
          <w:tcPr>
            <w:tcW w:w="1804" w:type="dxa"/>
          </w:tcPr>
          <w:p w14:paraId="73BB967B" w14:textId="77777777" w:rsidR="00392D53" w:rsidRDefault="00392D53" w:rsidP="00392D53"/>
        </w:tc>
      </w:tr>
      <w:tr w:rsidR="00392D53" w14:paraId="2F232060" w14:textId="77777777" w:rsidTr="008F3D6C">
        <w:tc>
          <w:tcPr>
            <w:tcW w:w="1696" w:type="dxa"/>
            <w:vAlign w:val="center"/>
          </w:tcPr>
          <w:p w14:paraId="40439AA6" w14:textId="719DC004" w:rsidR="00392D53" w:rsidRPr="00AA3F1E" w:rsidRDefault="00392D53" w:rsidP="00392D53">
            <w:r>
              <w:t>Randomise the position of enemies at the start of the game.</w:t>
            </w:r>
          </w:p>
        </w:tc>
        <w:tc>
          <w:tcPr>
            <w:tcW w:w="1910" w:type="dxa"/>
          </w:tcPr>
          <w:p w14:paraId="7C9096B6" w14:textId="77777777" w:rsidR="00392D53" w:rsidRDefault="00392D53" w:rsidP="00392D53"/>
        </w:tc>
        <w:tc>
          <w:tcPr>
            <w:tcW w:w="2626" w:type="dxa"/>
          </w:tcPr>
          <w:p w14:paraId="51F2BE1A" w14:textId="77777777" w:rsidR="00392D53" w:rsidRDefault="00392D53" w:rsidP="00392D53"/>
        </w:tc>
        <w:tc>
          <w:tcPr>
            <w:tcW w:w="980" w:type="dxa"/>
          </w:tcPr>
          <w:p w14:paraId="6873BA31" w14:textId="77777777" w:rsidR="00392D53" w:rsidRDefault="00392D53" w:rsidP="00392D53"/>
        </w:tc>
        <w:tc>
          <w:tcPr>
            <w:tcW w:w="1804" w:type="dxa"/>
          </w:tcPr>
          <w:p w14:paraId="3ABAE655" w14:textId="77777777" w:rsidR="00392D53" w:rsidRDefault="00392D53" w:rsidP="00392D53"/>
        </w:tc>
      </w:tr>
      <w:tr w:rsidR="00392D53" w14:paraId="559402EA" w14:textId="77777777" w:rsidTr="008F3D6C">
        <w:tc>
          <w:tcPr>
            <w:tcW w:w="1696" w:type="dxa"/>
            <w:vAlign w:val="center"/>
          </w:tcPr>
          <w:p w14:paraId="693D8232" w14:textId="2A40B7A8" w:rsidR="00392D53" w:rsidRDefault="00392D53" w:rsidP="00392D53">
            <w:r>
              <w:t>Prevent the enemies from being created outside of the maze.</w:t>
            </w:r>
          </w:p>
        </w:tc>
        <w:tc>
          <w:tcPr>
            <w:tcW w:w="1910" w:type="dxa"/>
          </w:tcPr>
          <w:p w14:paraId="77B8B8AA" w14:textId="77777777" w:rsidR="00392D53" w:rsidRDefault="00392D53" w:rsidP="00392D53"/>
        </w:tc>
        <w:tc>
          <w:tcPr>
            <w:tcW w:w="2626" w:type="dxa"/>
          </w:tcPr>
          <w:p w14:paraId="04913F4F" w14:textId="77777777" w:rsidR="00392D53" w:rsidRDefault="00392D53" w:rsidP="00392D53"/>
        </w:tc>
        <w:tc>
          <w:tcPr>
            <w:tcW w:w="980" w:type="dxa"/>
          </w:tcPr>
          <w:p w14:paraId="53365C3E" w14:textId="77777777" w:rsidR="00392D53" w:rsidRDefault="00392D53" w:rsidP="00392D53"/>
        </w:tc>
        <w:tc>
          <w:tcPr>
            <w:tcW w:w="1804" w:type="dxa"/>
          </w:tcPr>
          <w:p w14:paraId="677D863F" w14:textId="77777777" w:rsidR="00392D53" w:rsidRDefault="00392D53" w:rsidP="00392D53"/>
        </w:tc>
      </w:tr>
      <w:tr w:rsidR="00392D53" w14:paraId="7851CF7D" w14:textId="77777777" w:rsidTr="008F3D6C">
        <w:tc>
          <w:tcPr>
            <w:tcW w:w="1696" w:type="dxa"/>
            <w:vAlign w:val="center"/>
          </w:tcPr>
          <w:p w14:paraId="1028D836" w14:textId="7591E7CB" w:rsidR="00392D53" w:rsidRDefault="00392D53" w:rsidP="00392D53">
            <w:r>
              <w:t>Prevent enemies from being created where there are walls.</w:t>
            </w:r>
          </w:p>
        </w:tc>
        <w:tc>
          <w:tcPr>
            <w:tcW w:w="1910" w:type="dxa"/>
          </w:tcPr>
          <w:p w14:paraId="09FB4169" w14:textId="77777777" w:rsidR="00392D53" w:rsidRDefault="00392D53" w:rsidP="00392D53"/>
        </w:tc>
        <w:tc>
          <w:tcPr>
            <w:tcW w:w="2626" w:type="dxa"/>
          </w:tcPr>
          <w:p w14:paraId="0709144E" w14:textId="77777777" w:rsidR="00392D53" w:rsidRDefault="00392D53" w:rsidP="00392D53"/>
        </w:tc>
        <w:tc>
          <w:tcPr>
            <w:tcW w:w="980" w:type="dxa"/>
          </w:tcPr>
          <w:p w14:paraId="025CA42F" w14:textId="77777777" w:rsidR="00392D53" w:rsidRDefault="00392D53" w:rsidP="00392D53"/>
        </w:tc>
        <w:tc>
          <w:tcPr>
            <w:tcW w:w="1804" w:type="dxa"/>
          </w:tcPr>
          <w:p w14:paraId="37133E82" w14:textId="77777777" w:rsidR="00392D53" w:rsidRDefault="00392D53" w:rsidP="00392D53"/>
        </w:tc>
      </w:tr>
      <w:tr w:rsidR="00392D53" w14:paraId="63FE3171" w14:textId="77777777" w:rsidTr="008F3D6C">
        <w:tc>
          <w:tcPr>
            <w:tcW w:w="1696" w:type="dxa"/>
            <w:vAlign w:val="center"/>
          </w:tcPr>
          <w:p w14:paraId="1610BF19" w14:textId="29BBAE78" w:rsidR="00392D53" w:rsidRDefault="00392D53" w:rsidP="00392D53">
            <w:r>
              <w:t xml:space="preserve">Enemies randomly </w:t>
            </w:r>
            <w:r>
              <w:lastRenderedPageBreak/>
              <w:t>move around in the maze.</w:t>
            </w:r>
          </w:p>
        </w:tc>
        <w:tc>
          <w:tcPr>
            <w:tcW w:w="1910" w:type="dxa"/>
          </w:tcPr>
          <w:p w14:paraId="1B7FD58F" w14:textId="77777777" w:rsidR="00392D53" w:rsidRDefault="00392D53" w:rsidP="00392D53"/>
        </w:tc>
        <w:tc>
          <w:tcPr>
            <w:tcW w:w="2626" w:type="dxa"/>
          </w:tcPr>
          <w:p w14:paraId="1230A0A0" w14:textId="77777777" w:rsidR="00392D53" w:rsidRDefault="00392D53" w:rsidP="00392D53"/>
        </w:tc>
        <w:tc>
          <w:tcPr>
            <w:tcW w:w="980" w:type="dxa"/>
          </w:tcPr>
          <w:p w14:paraId="6E8ECD26" w14:textId="77777777" w:rsidR="00392D53" w:rsidRDefault="00392D53" w:rsidP="00392D53"/>
        </w:tc>
        <w:tc>
          <w:tcPr>
            <w:tcW w:w="1804" w:type="dxa"/>
          </w:tcPr>
          <w:p w14:paraId="77611F64" w14:textId="77777777" w:rsidR="00392D53" w:rsidRDefault="00392D53" w:rsidP="00392D53"/>
        </w:tc>
      </w:tr>
      <w:tr w:rsidR="00392D53" w14:paraId="46C3595E" w14:textId="77777777" w:rsidTr="008F3D6C">
        <w:tc>
          <w:tcPr>
            <w:tcW w:w="1696" w:type="dxa"/>
            <w:vAlign w:val="center"/>
          </w:tcPr>
          <w:p w14:paraId="6AF81E2C" w14:textId="4F4856BF" w:rsidR="00392D53" w:rsidRDefault="00392D53" w:rsidP="00392D53">
            <w:r>
              <w:t>Enemy movement has wall collision (cannot move through walls)</w:t>
            </w:r>
          </w:p>
        </w:tc>
        <w:tc>
          <w:tcPr>
            <w:tcW w:w="1910" w:type="dxa"/>
          </w:tcPr>
          <w:p w14:paraId="4BAA63E3" w14:textId="77777777" w:rsidR="00392D53" w:rsidRDefault="00392D53" w:rsidP="00392D53"/>
        </w:tc>
        <w:tc>
          <w:tcPr>
            <w:tcW w:w="2626" w:type="dxa"/>
          </w:tcPr>
          <w:p w14:paraId="62C6D680" w14:textId="77777777" w:rsidR="00392D53" w:rsidRDefault="00392D53" w:rsidP="00392D53"/>
        </w:tc>
        <w:tc>
          <w:tcPr>
            <w:tcW w:w="980" w:type="dxa"/>
          </w:tcPr>
          <w:p w14:paraId="011FE0F1" w14:textId="77777777" w:rsidR="00392D53" w:rsidRDefault="00392D53" w:rsidP="00392D53"/>
        </w:tc>
        <w:tc>
          <w:tcPr>
            <w:tcW w:w="1804" w:type="dxa"/>
          </w:tcPr>
          <w:p w14:paraId="3F053B5E" w14:textId="77777777" w:rsidR="00392D53" w:rsidRDefault="00392D53" w:rsidP="00392D53"/>
        </w:tc>
      </w:tr>
      <w:tr w:rsidR="00392D53" w14:paraId="61C21F9A" w14:textId="77777777" w:rsidTr="008F3D6C">
        <w:tc>
          <w:tcPr>
            <w:tcW w:w="1696" w:type="dxa"/>
            <w:vAlign w:val="center"/>
          </w:tcPr>
          <w:p w14:paraId="75DCA372" w14:textId="6F434E28" w:rsidR="00392D53" w:rsidRDefault="00392D53" w:rsidP="00392D53">
            <w:r>
              <w:t>The enemy does not stop upon collision with the wall instead it moves in a new direction.</w:t>
            </w:r>
          </w:p>
        </w:tc>
        <w:tc>
          <w:tcPr>
            <w:tcW w:w="1910" w:type="dxa"/>
          </w:tcPr>
          <w:p w14:paraId="2C775037" w14:textId="77777777" w:rsidR="00392D53" w:rsidRDefault="00392D53" w:rsidP="00392D53"/>
        </w:tc>
        <w:tc>
          <w:tcPr>
            <w:tcW w:w="2626" w:type="dxa"/>
          </w:tcPr>
          <w:p w14:paraId="784D14EF" w14:textId="77777777" w:rsidR="00392D53" w:rsidRDefault="00392D53" w:rsidP="00392D53"/>
        </w:tc>
        <w:tc>
          <w:tcPr>
            <w:tcW w:w="980" w:type="dxa"/>
          </w:tcPr>
          <w:p w14:paraId="4029158D" w14:textId="77777777" w:rsidR="00392D53" w:rsidRDefault="00392D53" w:rsidP="00392D53"/>
        </w:tc>
        <w:tc>
          <w:tcPr>
            <w:tcW w:w="1804" w:type="dxa"/>
          </w:tcPr>
          <w:p w14:paraId="032C9E50" w14:textId="77777777" w:rsidR="00392D53" w:rsidRDefault="00392D53" w:rsidP="00392D53"/>
        </w:tc>
      </w:tr>
      <w:tr w:rsidR="00392D53" w14:paraId="379C597D" w14:textId="77777777" w:rsidTr="008F3D6C">
        <w:tc>
          <w:tcPr>
            <w:tcW w:w="1696" w:type="dxa"/>
            <w:vAlign w:val="center"/>
          </w:tcPr>
          <w:p w14:paraId="767F4BF0" w14:textId="0421EF33" w:rsidR="00392D53" w:rsidRDefault="00392D53" w:rsidP="00392D53">
            <w:r>
              <w:t>Enemies stop moving when the game-over state has been reached.</w:t>
            </w:r>
          </w:p>
        </w:tc>
        <w:tc>
          <w:tcPr>
            <w:tcW w:w="1910" w:type="dxa"/>
          </w:tcPr>
          <w:p w14:paraId="0C911AF8" w14:textId="77777777" w:rsidR="00392D53" w:rsidRDefault="00392D53" w:rsidP="00392D53"/>
        </w:tc>
        <w:tc>
          <w:tcPr>
            <w:tcW w:w="2626" w:type="dxa"/>
          </w:tcPr>
          <w:p w14:paraId="35C45B69" w14:textId="77777777" w:rsidR="00392D53" w:rsidRDefault="00392D53" w:rsidP="00392D53"/>
        </w:tc>
        <w:tc>
          <w:tcPr>
            <w:tcW w:w="980" w:type="dxa"/>
          </w:tcPr>
          <w:p w14:paraId="48F39147" w14:textId="77777777" w:rsidR="00392D53" w:rsidRDefault="00392D53" w:rsidP="00392D53"/>
        </w:tc>
        <w:tc>
          <w:tcPr>
            <w:tcW w:w="1804" w:type="dxa"/>
          </w:tcPr>
          <w:p w14:paraId="43192B3B" w14:textId="77777777" w:rsidR="00392D53" w:rsidRDefault="00392D53" w:rsidP="00392D53"/>
        </w:tc>
      </w:tr>
      <w:tr w:rsidR="00392D53" w14:paraId="4FBFE58A" w14:textId="77777777" w:rsidTr="008F3D6C">
        <w:tc>
          <w:tcPr>
            <w:tcW w:w="1696" w:type="dxa"/>
            <w:vAlign w:val="center"/>
          </w:tcPr>
          <w:p w14:paraId="101072B1" w14:textId="0FD5C603" w:rsidR="00392D53" w:rsidRDefault="00392D53" w:rsidP="00392D53">
            <w:r w:rsidRPr="00702455">
              <w:t>Reset button instead of game over (resets game state)</w:t>
            </w:r>
          </w:p>
        </w:tc>
        <w:tc>
          <w:tcPr>
            <w:tcW w:w="1910" w:type="dxa"/>
          </w:tcPr>
          <w:p w14:paraId="620CB994" w14:textId="77777777" w:rsidR="00392D53" w:rsidRDefault="00392D53" w:rsidP="00392D53"/>
        </w:tc>
        <w:tc>
          <w:tcPr>
            <w:tcW w:w="2626" w:type="dxa"/>
          </w:tcPr>
          <w:p w14:paraId="1D385555" w14:textId="77777777" w:rsidR="00392D53" w:rsidRDefault="00392D53" w:rsidP="00392D53"/>
        </w:tc>
        <w:tc>
          <w:tcPr>
            <w:tcW w:w="980" w:type="dxa"/>
          </w:tcPr>
          <w:p w14:paraId="152E6D4E" w14:textId="77777777" w:rsidR="00392D53" w:rsidRDefault="00392D53" w:rsidP="00392D53"/>
        </w:tc>
        <w:tc>
          <w:tcPr>
            <w:tcW w:w="1804" w:type="dxa"/>
          </w:tcPr>
          <w:p w14:paraId="3124117E" w14:textId="77777777" w:rsidR="00392D53" w:rsidRDefault="00392D53" w:rsidP="00392D53"/>
        </w:tc>
      </w:tr>
      <w:tr w:rsidR="00392D53" w14:paraId="2FFA868C" w14:textId="77777777" w:rsidTr="008F3D6C">
        <w:tc>
          <w:tcPr>
            <w:tcW w:w="1696" w:type="dxa"/>
            <w:vAlign w:val="center"/>
          </w:tcPr>
          <w:p w14:paraId="0B76E350" w14:textId="3908731D" w:rsidR="00392D53" w:rsidRPr="00702455" w:rsidRDefault="00392D53" w:rsidP="00392D53">
            <w:r>
              <w:t>Implement the arrow buttons. The player will continue moving in that direction when an arrow button is clicked.</w:t>
            </w:r>
          </w:p>
        </w:tc>
        <w:tc>
          <w:tcPr>
            <w:tcW w:w="1910" w:type="dxa"/>
          </w:tcPr>
          <w:p w14:paraId="6AFB31BA" w14:textId="77777777" w:rsidR="00392D53" w:rsidRDefault="00392D53" w:rsidP="00392D53"/>
        </w:tc>
        <w:tc>
          <w:tcPr>
            <w:tcW w:w="2626" w:type="dxa"/>
          </w:tcPr>
          <w:p w14:paraId="41AF9937" w14:textId="77777777" w:rsidR="00392D53" w:rsidRDefault="00392D53" w:rsidP="00392D53"/>
        </w:tc>
        <w:tc>
          <w:tcPr>
            <w:tcW w:w="980" w:type="dxa"/>
          </w:tcPr>
          <w:p w14:paraId="0895BB5C" w14:textId="77777777" w:rsidR="00392D53" w:rsidRDefault="00392D53" w:rsidP="00392D53"/>
        </w:tc>
        <w:tc>
          <w:tcPr>
            <w:tcW w:w="1804" w:type="dxa"/>
          </w:tcPr>
          <w:p w14:paraId="73416CDE" w14:textId="77777777" w:rsidR="00392D53" w:rsidRDefault="00392D53" w:rsidP="00392D53"/>
        </w:tc>
      </w:tr>
      <w:tr w:rsidR="00392D53" w14:paraId="15ADBE4F" w14:textId="77777777" w:rsidTr="008F3D6C">
        <w:tc>
          <w:tcPr>
            <w:tcW w:w="1696" w:type="dxa"/>
            <w:vAlign w:val="center"/>
          </w:tcPr>
          <w:p w14:paraId="31FC1B9A" w14:textId="456A920C" w:rsidR="00392D53" w:rsidRDefault="00392D53" w:rsidP="00392D53">
            <w:r>
              <w:t>The Arrow GUI button movement does not impact the arrow key movement.</w:t>
            </w:r>
          </w:p>
        </w:tc>
        <w:tc>
          <w:tcPr>
            <w:tcW w:w="1910" w:type="dxa"/>
          </w:tcPr>
          <w:p w14:paraId="2FBBA316" w14:textId="77777777" w:rsidR="00392D53" w:rsidRDefault="00392D53" w:rsidP="00392D53"/>
        </w:tc>
        <w:tc>
          <w:tcPr>
            <w:tcW w:w="2626" w:type="dxa"/>
          </w:tcPr>
          <w:p w14:paraId="4C6C490D" w14:textId="77777777" w:rsidR="00392D53" w:rsidRDefault="00392D53" w:rsidP="00392D53"/>
        </w:tc>
        <w:tc>
          <w:tcPr>
            <w:tcW w:w="980" w:type="dxa"/>
          </w:tcPr>
          <w:p w14:paraId="713B4B31" w14:textId="77777777" w:rsidR="00392D53" w:rsidRDefault="00392D53" w:rsidP="00392D53"/>
        </w:tc>
        <w:tc>
          <w:tcPr>
            <w:tcW w:w="1804" w:type="dxa"/>
          </w:tcPr>
          <w:p w14:paraId="0AC07DFB" w14:textId="77777777" w:rsidR="00392D53" w:rsidRDefault="00392D53" w:rsidP="00392D53"/>
        </w:tc>
      </w:tr>
      <w:tr w:rsidR="00392D53" w14:paraId="07187B68" w14:textId="77777777" w:rsidTr="008F3D6C">
        <w:tc>
          <w:tcPr>
            <w:tcW w:w="1696" w:type="dxa"/>
            <w:vAlign w:val="center"/>
          </w:tcPr>
          <w:p w14:paraId="6A56C78A" w14:textId="51430C30" w:rsidR="00392D53" w:rsidRPr="00AA3F1E" w:rsidRDefault="00392D53" w:rsidP="00392D53">
            <w:r>
              <w:t xml:space="preserve">At the end of the game, ask the player to </w:t>
            </w:r>
            <w:r>
              <w:lastRenderedPageBreak/>
              <w:t>enter their name.</w:t>
            </w:r>
          </w:p>
        </w:tc>
        <w:tc>
          <w:tcPr>
            <w:tcW w:w="1910" w:type="dxa"/>
          </w:tcPr>
          <w:p w14:paraId="1E31EE79" w14:textId="77777777" w:rsidR="00392D53" w:rsidRDefault="00392D53" w:rsidP="00392D53"/>
        </w:tc>
        <w:tc>
          <w:tcPr>
            <w:tcW w:w="2626" w:type="dxa"/>
          </w:tcPr>
          <w:p w14:paraId="7C965CAA" w14:textId="77777777" w:rsidR="00392D53" w:rsidRDefault="00392D53" w:rsidP="00392D53"/>
        </w:tc>
        <w:tc>
          <w:tcPr>
            <w:tcW w:w="980" w:type="dxa"/>
          </w:tcPr>
          <w:p w14:paraId="2F6DD541" w14:textId="77777777" w:rsidR="00392D53" w:rsidRDefault="00392D53" w:rsidP="00392D53"/>
        </w:tc>
        <w:tc>
          <w:tcPr>
            <w:tcW w:w="1804" w:type="dxa"/>
          </w:tcPr>
          <w:p w14:paraId="239ADCE1" w14:textId="77777777" w:rsidR="00392D53" w:rsidRDefault="00392D53" w:rsidP="00392D53"/>
        </w:tc>
      </w:tr>
      <w:tr w:rsidR="00392D53" w14:paraId="791BA0DA" w14:textId="77777777" w:rsidTr="008F3D6C">
        <w:tc>
          <w:tcPr>
            <w:tcW w:w="1696" w:type="dxa"/>
            <w:vAlign w:val="center"/>
          </w:tcPr>
          <w:p w14:paraId="7AEC8FC6" w14:textId="33F6C5B4" w:rsidR="00392D53" w:rsidRDefault="00392D53" w:rsidP="00392D53">
            <w:r>
              <w:t>Save the name and score using local storage.</w:t>
            </w:r>
          </w:p>
        </w:tc>
        <w:tc>
          <w:tcPr>
            <w:tcW w:w="1910" w:type="dxa"/>
          </w:tcPr>
          <w:p w14:paraId="60549670" w14:textId="77777777" w:rsidR="00392D53" w:rsidRDefault="00392D53" w:rsidP="00392D53"/>
        </w:tc>
        <w:tc>
          <w:tcPr>
            <w:tcW w:w="2626" w:type="dxa"/>
          </w:tcPr>
          <w:p w14:paraId="281C3C1A" w14:textId="77777777" w:rsidR="00392D53" w:rsidRDefault="00392D53" w:rsidP="00392D53"/>
        </w:tc>
        <w:tc>
          <w:tcPr>
            <w:tcW w:w="980" w:type="dxa"/>
          </w:tcPr>
          <w:p w14:paraId="5E3A7D1F" w14:textId="77777777" w:rsidR="00392D53" w:rsidRDefault="00392D53" w:rsidP="00392D53"/>
        </w:tc>
        <w:tc>
          <w:tcPr>
            <w:tcW w:w="1804" w:type="dxa"/>
          </w:tcPr>
          <w:p w14:paraId="04DEF9A3" w14:textId="77777777" w:rsidR="00392D53" w:rsidRDefault="00392D53" w:rsidP="00392D53"/>
        </w:tc>
      </w:tr>
      <w:tr w:rsidR="00392D53" w14:paraId="11E79C47" w14:textId="77777777" w:rsidTr="008F3D6C">
        <w:tc>
          <w:tcPr>
            <w:tcW w:w="1696" w:type="dxa"/>
            <w:vAlign w:val="center"/>
          </w:tcPr>
          <w:p w14:paraId="766AFC5F" w14:textId="7D6300DE" w:rsidR="00392D53" w:rsidRDefault="00392D53" w:rsidP="00392D53">
            <w:r>
              <w:t>D</w:t>
            </w:r>
            <w:r w:rsidRPr="001C66A8">
              <w:t xml:space="preserve">isplay the scores of all the players </w:t>
            </w:r>
            <w:r>
              <w:t>o</w:t>
            </w:r>
            <w:r w:rsidRPr="001C66A8">
              <w:t>n the leaderboard</w:t>
            </w:r>
            <w:r>
              <w:t>.</w:t>
            </w:r>
          </w:p>
        </w:tc>
        <w:tc>
          <w:tcPr>
            <w:tcW w:w="1910" w:type="dxa"/>
          </w:tcPr>
          <w:p w14:paraId="0160C0C7" w14:textId="77777777" w:rsidR="00392D53" w:rsidRDefault="00392D53" w:rsidP="00392D53"/>
        </w:tc>
        <w:tc>
          <w:tcPr>
            <w:tcW w:w="2626" w:type="dxa"/>
          </w:tcPr>
          <w:p w14:paraId="77D033EF" w14:textId="77777777" w:rsidR="00392D53" w:rsidRDefault="00392D53" w:rsidP="00392D53"/>
        </w:tc>
        <w:tc>
          <w:tcPr>
            <w:tcW w:w="980" w:type="dxa"/>
          </w:tcPr>
          <w:p w14:paraId="09654706" w14:textId="77777777" w:rsidR="00392D53" w:rsidRDefault="00392D53" w:rsidP="00392D53"/>
        </w:tc>
        <w:tc>
          <w:tcPr>
            <w:tcW w:w="1804" w:type="dxa"/>
          </w:tcPr>
          <w:p w14:paraId="0D625F1D" w14:textId="77777777" w:rsidR="00392D53" w:rsidRDefault="00392D53" w:rsidP="00392D53"/>
        </w:tc>
      </w:tr>
      <w:tr w:rsidR="00392D53" w14:paraId="5E625B0F" w14:textId="77777777" w:rsidTr="008F3D6C">
        <w:tc>
          <w:tcPr>
            <w:tcW w:w="1696" w:type="dxa"/>
            <w:vAlign w:val="center"/>
          </w:tcPr>
          <w:p w14:paraId="2967650B" w14:textId="7E4C43EF" w:rsidR="00392D53" w:rsidRDefault="00392D53" w:rsidP="00392D53">
            <w:r>
              <w:t>The leaderboard should be organised in order from the highest score to the lowest score.</w:t>
            </w:r>
          </w:p>
        </w:tc>
        <w:tc>
          <w:tcPr>
            <w:tcW w:w="1910" w:type="dxa"/>
          </w:tcPr>
          <w:p w14:paraId="7E9C1F86" w14:textId="77777777" w:rsidR="00392D53" w:rsidRDefault="00392D53" w:rsidP="00392D53"/>
        </w:tc>
        <w:tc>
          <w:tcPr>
            <w:tcW w:w="2626" w:type="dxa"/>
          </w:tcPr>
          <w:p w14:paraId="4672514A" w14:textId="77777777" w:rsidR="00392D53" w:rsidRDefault="00392D53" w:rsidP="00392D53"/>
        </w:tc>
        <w:tc>
          <w:tcPr>
            <w:tcW w:w="980" w:type="dxa"/>
          </w:tcPr>
          <w:p w14:paraId="2AA5563B" w14:textId="77777777" w:rsidR="00392D53" w:rsidRDefault="00392D53" w:rsidP="00392D53"/>
        </w:tc>
        <w:tc>
          <w:tcPr>
            <w:tcW w:w="1804" w:type="dxa"/>
          </w:tcPr>
          <w:p w14:paraId="23E9E0D0" w14:textId="77777777" w:rsidR="00392D53" w:rsidRDefault="00392D53" w:rsidP="00392D53"/>
        </w:tc>
      </w:tr>
      <w:tr w:rsidR="00392D53" w14:paraId="23A3C6AC" w14:textId="77777777" w:rsidTr="008F3D6C">
        <w:tc>
          <w:tcPr>
            <w:tcW w:w="1696" w:type="dxa"/>
            <w:vAlign w:val="center"/>
          </w:tcPr>
          <w:p w14:paraId="37FAE7D6" w14:textId="5D096BC8" w:rsidR="00392D53" w:rsidRDefault="00392D53" w:rsidP="00392D53">
            <w:r>
              <w:t>Add the lives through JavaScript (not the HTML) at the start of the game.</w:t>
            </w:r>
          </w:p>
        </w:tc>
        <w:tc>
          <w:tcPr>
            <w:tcW w:w="1910" w:type="dxa"/>
          </w:tcPr>
          <w:p w14:paraId="2F9CD502" w14:textId="77777777" w:rsidR="00392D53" w:rsidRDefault="00392D53" w:rsidP="00392D53"/>
        </w:tc>
        <w:tc>
          <w:tcPr>
            <w:tcW w:w="2626" w:type="dxa"/>
          </w:tcPr>
          <w:p w14:paraId="2EA48685" w14:textId="77777777" w:rsidR="00392D53" w:rsidRDefault="00392D53" w:rsidP="00392D53"/>
        </w:tc>
        <w:tc>
          <w:tcPr>
            <w:tcW w:w="980" w:type="dxa"/>
          </w:tcPr>
          <w:p w14:paraId="78C95928" w14:textId="77777777" w:rsidR="00392D53" w:rsidRDefault="00392D53" w:rsidP="00392D53"/>
        </w:tc>
        <w:tc>
          <w:tcPr>
            <w:tcW w:w="1804" w:type="dxa"/>
          </w:tcPr>
          <w:p w14:paraId="5F6E4040" w14:textId="77777777" w:rsidR="00392D53" w:rsidRDefault="00392D53" w:rsidP="00392D53"/>
        </w:tc>
      </w:tr>
      <w:tr w:rsidR="00392D53" w14:paraId="5E8AFF4A" w14:textId="77777777" w:rsidTr="008F3D6C">
        <w:tc>
          <w:tcPr>
            <w:tcW w:w="1696" w:type="dxa"/>
            <w:vAlign w:val="center"/>
          </w:tcPr>
          <w:p w14:paraId="76265725" w14:textId="15709154" w:rsidR="00392D53" w:rsidRDefault="00392D53" w:rsidP="00392D53">
            <w:r>
              <w:t>Remove a life instead of the Game Over/restart button when the player collides with an enemy.</w:t>
            </w:r>
          </w:p>
        </w:tc>
        <w:tc>
          <w:tcPr>
            <w:tcW w:w="1910" w:type="dxa"/>
          </w:tcPr>
          <w:p w14:paraId="37EA11AA" w14:textId="77777777" w:rsidR="00392D53" w:rsidRDefault="00392D53" w:rsidP="00392D53"/>
        </w:tc>
        <w:tc>
          <w:tcPr>
            <w:tcW w:w="2626" w:type="dxa"/>
          </w:tcPr>
          <w:p w14:paraId="29B47DE7" w14:textId="77777777" w:rsidR="00392D53" w:rsidRDefault="00392D53" w:rsidP="00392D53"/>
        </w:tc>
        <w:tc>
          <w:tcPr>
            <w:tcW w:w="980" w:type="dxa"/>
          </w:tcPr>
          <w:p w14:paraId="0C4EC3EA" w14:textId="77777777" w:rsidR="00392D53" w:rsidRDefault="00392D53" w:rsidP="00392D53"/>
        </w:tc>
        <w:tc>
          <w:tcPr>
            <w:tcW w:w="1804" w:type="dxa"/>
          </w:tcPr>
          <w:p w14:paraId="44BE95F0" w14:textId="77777777" w:rsidR="00392D53" w:rsidRDefault="00392D53" w:rsidP="00392D53"/>
        </w:tc>
      </w:tr>
      <w:tr w:rsidR="00392D53" w14:paraId="29B197D4" w14:textId="77777777" w:rsidTr="008F3D6C">
        <w:tc>
          <w:tcPr>
            <w:tcW w:w="1696" w:type="dxa"/>
            <w:vAlign w:val="center"/>
          </w:tcPr>
          <w:p w14:paraId="045CC060" w14:textId="1D1A6F24" w:rsidR="00392D53" w:rsidRDefault="00392D53" w:rsidP="00392D53">
            <w:r>
              <w:t>Add the hit class and prevent the player from moving for 1.5 seconds while the animation plays.</w:t>
            </w:r>
          </w:p>
        </w:tc>
        <w:tc>
          <w:tcPr>
            <w:tcW w:w="1910" w:type="dxa"/>
          </w:tcPr>
          <w:p w14:paraId="754CC50A" w14:textId="77777777" w:rsidR="00392D53" w:rsidRDefault="00392D53" w:rsidP="00392D53"/>
        </w:tc>
        <w:tc>
          <w:tcPr>
            <w:tcW w:w="2626" w:type="dxa"/>
          </w:tcPr>
          <w:p w14:paraId="1D300A3E" w14:textId="77777777" w:rsidR="00392D53" w:rsidRDefault="00392D53" w:rsidP="00392D53"/>
        </w:tc>
        <w:tc>
          <w:tcPr>
            <w:tcW w:w="980" w:type="dxa"/>
          </w:tcPr>
          <w:p w14:paraId="5705BEDE" w14:textId="77777777" w:rsidR="00392D53" w:rsidRDefault="00392D53" w:rsidP="00392D53"/>
        </w:tc>
        <w:tc>
          <w:tcPr>
            <w:tcW w:w="1804" w:type="dxa"/>
          </w:tcPr>
          <w:p w14:paraId="12783C65" w14:textId="77777777" w:rsidR="00392D53" w:rsidRDefault="00392D53" w:rsidP="00392D53"/>
        </w:tc>
      </w:tr>
      <w:tr w:rsidR="00392D53" w14:paraId="203DD4A3" w14:textId="77777777" w:rsidTr="008F3D6C">
        <w:tc>
          <w:tcPr>
            <w:tcW w:w="1696" w:type="dxa"/>
            <w:vAlign w:val="center"/>
          </w:tcPr>
          <w:p w14:paraId="189A888C" w14:textId="7F132CEE" w:rsidR="00392D53" w:rsidRDefault="00392D53" w:rsidP="00392D53">
            <w:r>
              <w:t xml:space="preserve">Display the game over/restart button when </w:t>
            </w:r>
            <w:r>
              <w:lastRenderedPageBreak/>
              <w:t>all three lives are lost.</w:t>
            </w:r>
          </w:p>
        </w:tc>
        <w:tc>
          <w:tcPr>
            <w:tcW w:w="1910" w:type="dxa"/>
          </w:tcPr>
          <w:p w14:paraId="7B75295D" w14:textId="77777777" w:rsidR="00392D53" w:rsidRDefault="00392D53" w:rsidP="00392D53"/>
        </w:tc>
        <w:tc>
          <w:tcPr>
            <w:tcW w:w="2626" w:type="dxa"/>
          </w:tcPr>
          <w:p w14:paraId="58C0D210" w14:textId="77777777" w:rsidR="00392D53" w:rsidRDefault="00392D53" w:rsidP="00392D53"/>
        </w:tc>
        <w:tc>
          <w:tcPr>
            <w:tcW w:w="980" w:type="dxa"/>
          </w:tcPr>
          <w:p w14:paraId="7847A49F" w14:textId="77777777" w:rsidR="00392D53" w:rsidRDefault="00392D53" w:rsidP="00392D53"/>
        </w:tc>
        <w:tc>
          <w:tcPr>
            <w:tcW w:w="1804" w:type="dxa"/>
          </w:tcPr>
          <w:p w14:paraId="6F836EC8" w14:textId="77777777" w:rsidR="00392D53" w:rsidRDefault="00392D53" w:rsidP="00392D53"/>
        </w:tc>
      </w:tr>
      <w:tr w:rsidR="00392D53" w14:paraId="37BF46F7" w14:textId="77777777" w:rsidTr="008F3D6C">
        <w:tc>
          <w:tcPr>
            <w:tcW w:w="1696" w:type="dxa"/>
            <w:vAlign w:val="center"/>
          </w:tcPr>
          <w:p w14:paraId="251E3227" w14:textId="401251B7" w:rsidR="00392D53" w:rsidRPr="00AA3F1E" w:rsidRDefault="00392D53" w:rsidP="00392D53">
            <w:r>
              <w:t>Once all the points are collected, reconfigure the maze and create a new layout for each level.</w:t>
            </w:r>
          </w:p>
        </w:tc>
        <w:tc>
          <w:tcPr>
            <w:tcW w:w="1910" w:type="dxa"/>
          </w:tcPr>
          <w:p w14:paraId="1276B665" w14:textId="77777777" w:rsidR="00392D53" w:rsidRDefault="00392D53" w:rsidP="00392D53"/>
        </w:tc>
        <w:tc>
          <w:tcPr>
            <w:tcW w:w="2626" w:type="dxa"/>
          </w:tcPr>
          <w:p w14:paraId="6F400B51" w14:textId="77777777" w:rsidR="00392D53" w:rsidRDefault="00392D53" w:rsidP="00392D53"/>
        </w:tc>
        <w:tc>
          <w:tcPr>
            <w:tcW w:w="980" w:type="dxa"/>
          </w:tcPr>
          <w:p w14:paraId="06FF1F56" w14:textId="77777777" w:rsidR="00392D53" w:rsidRDefault="00392D53" w:rsidP="00392D53"/>
        </w:tc>
        <w:tc>
          <w:tcPr>
            <w:tcW w:w="1804" w:type="dxa"/>
          </w:tcPr>
          <w:p w14:paraId="0461D1EE" w14:textId="77777777" w:rsidR="00392D53" w:rsidRDefault="00392D53" w:rsidP="00392D53"/>
        </w:tc>
      </w:tr>
      <w:tr w:rsidR="00392D53" w14:paraId="5DC84B3A" w14:textId="77777777" w:rsidTr="008F3D6C">
        <w:tc>
          <w:tcPr>
            <w:tcW w:w="1696" w:type="dxa"/>
            <w:vAlign w:val="center"/>
          </w:tcPr>
          <w:p w14:paraId="5282962B" w14:textId="67FAE794" w:rsidR="00392D53" w:rsidRDefault="00392D53" w:rsidP="00392D53">
            <w:r>
              <w:t>Implement increasing difficulty. As the game goes on, it should get more challenging.</w:t>
            </w:r>
          </w:p>
        </w:tc>
        <w:tc>
          <w:tcPr>
            <w:tcW w:w="1910" w:type="dxa"/>
          </w:tcPr>
          <w:p w14:paraId="76C7D213" w14:textId="77777777" w:rsidR="00392D53" w:rsidRDefault="00392D53" w:rsidP="00392D53"/>
        </w:tc>
        <w:tc>
          <w:tcPr>
            <w:tcW w:w="2626" w:type="dxa"/>
          </w:tcPr>
          <w:p w14:paraId="6AD316AA" w14:textId="77777777" w:rsidR="00392D53" w:rsidRDefault="00392D53" w:rsidP="00392D53"/>
        </w:tc>
        <w:tc>
          <w:tcPr>
            <w:tcW w:w="980" w:type="dxa"/>
          </w:tcPr>
          <w:p w14:paraId="3F196A06" w14:textId="77777777" w:rsidR="00392D53" w:rsidRDefault="00392D53" w:rsidP="00392D53"/>
        </w:tc>
        <w:tc>
          <w:tcPr>
            <w:tcW w:w="1804" w:type="dxa"/>
          </w:tcPr>
          <w:p w14:paraId="4D05422B" w14:textId="77777777" w:rsidR="00392D53" w:rsidRDefault="00392D53" w:rsidP="00392D53"/>
        </w:tc>
      </w:tr>
      <w:tr w:rsidR="00392D53" w14:paraId="57D686AA" w14:textId="77777777" w:rsidTr="008F3D6C">
        <w:tc>
          <w:tcPr>
            <w:tcW w:w="1696" w:type="dxa"/>
            <w:vAlign w:val="center"/>
          </w:tcPr>
          <w:p w14:paraId="0D844D2B" w14:textId="5BF90830" w:rsidR="00392D53" w:rsidRDefault="00392D53" w:rsidP="00392D53">
            <w:r>
              <w:t>Create an infinite number of levels (not premade mazes but randomly created)</w:t>
            </w:r>
          </w:p>
        </w:tc>
        <w:tc>
          <w:tcPr>
            <w:tcW w:w="1910" w:type="dxa"/>
          </w:tcPr>
          <w:p w14:paraId="27912212" w14:textId="77777777" w:rsidR="00392D53" w:rsidRDefault="00392D53" w:rsidP="00392D53"/>
        </w:tc>
        <w:tc>
          <w:tcPr>
            <w:tcW w:w="2626" w:type="dxa"/>
          </w:tcPr>
          <w:p w14:paraId="05D4CFE7" w14:textId="77777777" w:rsidR="00392D53" w:rsidRDefault="00392D53" w:rsidP="00392D53"/>
        </w:tc>
        <w:tc>
          <w:tcPr>
            <w:tcW w:w="980" w:type="dxa"/>
          </w:tcPr>
          <w:p w14:paraId="50388FB5" w14:textId="77777777" w:rsidR="00392D53" w:rsidRDefault="00392D53" w:rsidP="00392D53"/>
        </w:tc>
        <w:tc>
          <w:tcPr>
            <w:tcW w:w="1804" w:type="dxa"/>
          </w:tcPr>
          <w:p w14:paraId="24EDF4D6" w14:textId="77777777" w:rsidR="00392D53" w:rsidRDefault="00392D53" w:rsidP="00392D53"/>
        </w:tc>
      </w:tr>
      <w:tr w:rsidR="00392D53" w14:paraId="1775601B" w14:textId="77777777" w:rsidTr="008F3D6C">
        <w:tc>
          <w:tcPr>
            <w:tcW w:w="1696" w:type="dxa"/>
            <w:vAlign w:val="center"/>
          </w:tcPr>
          <w:p w14:paraId="79A247DF" w14:textId="0CF4BC36" w:rsidR="00392D53" w:rsidRDefault="00392D53" w:rsidP="00392D53">
            <w:r>
              <w:t xml:space="preserve">Prevent an impossible-to-solve maze. </w:t>
            </w:r>
          </w:p>
        </w:tc>
        <w:tc>
          <w:tcPr>
            <w:tcW w:w="1910" w:type="dxa"/>
          </w:tcPr>
          <w:p w14:paraId="61AC1EC2" w14:textId="77777777" w:rsidR="00392D53" w:rsidRDefault="00392D53" w:rsidP="00392D53"/>
        </w:tc>
        <w:tc>
          <w:tcPr>
            <w:tcW w:w="2626" w:type="dxa"/>
          </w:tcPr>
          <w:p w14:paraId="2324F622" w14:textId="77777777" w:rsidR="00392D53" w:rsidRDefault="00392D53" w:rsidP="00392D53"/>
        </w:tc>
        <w:tc>
          <w:tcPr>
            <w:tcW w:w="980" w:type="dxa"/>
          </w:tcPr>
          <w:p w14:paraId="5C034147" w14:textId="77777777" w:rsidR="00392D53" w:rsidRDefault="00392D53" w:rsidP="00392D53"/>
        </w:tc>
        <w:tc>
          <w:tcPr>
            <w:tcW w:w="1804" w:type="dxa"/>
          </w:tcPr>
          <w:p w14:paraId="03EC3336" w14:textId="77777777" w:rsidR="00392D53" w:rsidRDefault="00392D53" w:rsidP="00392D53"/>
        </w:tc>
      </w:tr>
      <w:tr w:rsidR="00392D53" w14:paraId="202E879C" w14:textId="77777777" w:rsidTr="008F3D6C">
        <w:tc>
          <w:tcPr>
            <w:tcW w:w="1696" w:type="dxa"/>
            <w:vAlign w:val="center"/>
          </w:tcPr>
          <w:p w14:paraId="3358A1FF" w14:textId="34152B70" w:rsidR="00392D53" w:rsidRDefault="00392D53" w:rsidP="00392D53">
            <w:r w:rsidRPr="00AA3F1E">
              <w:t xml:space="preserve">Add </w:t>
            </w:r>
            <w:r>
              <w:t>two</w:t>
            </w:r>
            <w:r w:rsidRPr="00AA3F1E">
              <w:t xml:space="preserve"> unique feature</w:t>
            </w:r>
            <w:r>
              <w:t>s</w:t>
            </w:r>
            <w:r w:rsidRPr="00AA3F1E">
              <w:t xml:space="preserve"> to the game</w:t>
            </w:r>
            <w:r>
              <w:t>. T</w:t>
            </w:r>
            <w:r w:rsidRPr="00AA3F1E">
              <w:t>he better the feature</w:t>
            </w:r>
            <w:r>
              <w:t>,</w:t>
            </w:r>
            <w:r w:rsidRPr="00AA3F1E">
              <w:t xml:space="preserve"> the more marks</w:t>
            </w:r>
          </w:p>
        </w:tc>
        <w:tc>
          <w:tcPr>
            <w:tcW w:w="1910" w:type="dxa"/>
          </w:tcPr>
          <w:p w14:paraId="6A4B81C9" w14:textId="77777777" w:rsidR="00392D53" w:rsidRDefault="00392D53" w:rsidP="00392D53"/>
        </w:tc>
        <w:tc>
          <w:tcPr>
            <w:tcW w:w="2626" w:type="dxa"/>
          </w:tcPr>
          <w:p w14:paraId="6DBEE72A" w14:textId="77777777" w:rsidR="00392D53" w:rsidRDefault="00392D53" w:rsidP="00392D53"/>
        </w:tc>
        <w:tc>
          <w:tcPr>
            <w:tcW w:w="980" w:type="dxa"/>
          </w:tcPr>
          <w:p w14:paraId="4FB72CB8" w14:textId="77777777" w:rsidR="00392D53" w:rsidRDefault="00392D53" w:rsidP="00392D53"/>
        </w:tc>
        <w:tc>
          <w:tcPr>
            <w:tcW w:w="1804" w:type="dxa"/>
          </w:tcPr>
          <w:p w14:paraId="413B6F6D" w14:textId="77777777" w:rsidR="00392D53" w:rsidRDefault="00392D53" w:rsidP="00392D53"/>
        </w:tc>
      </w:tr>
      <w:tr w:rsidR="00392D53" w14:paraId="53BDE0EF" w14:textId="77777777" w:rsidTr="008F3D6C">
        <w:tc>
          <w:tcPr>
            <w:tcW w:w="1696" w:type="dxa"/>
            <w:vAlign w:val="center"/>
          </w:tcPr>
          <w:p w14:paraId="3B3DEC3C" w14:textId="366B2018" w:rsidR="00392D53" w:rsidRPr="00AA3F1E" w:rsidRDefault="00392D53" w:rsidP="00392D53">
            <w:r>
              <w:t>Feature One (replace with the feature)</w:t>
            </w:r>
          </w:p>
        </w:tc>
        <w:tc>
          <w:tcPr>
            <w:tcW w:w="1910" w:type="dxa"/>
          </w:tcPr>
          <w:p w14:paraId="519C86AC" w14:textId="77777777" w:rsidR="00392D53" w:rsidRDefault="00392D53" w:rsidP="00392D53"/>
        </w:tc>
        <w:tc>
          <w:tcPr>
            <w:tcW w:w="2626" w:type="dxa"/>
          </w:tcPr>
          <w:p w14:paraId="7CE75C42" w14:textId="77777777" w:rsidR="00392D53" w:rsidRDefault="00392D53" w:rsidP="00392D53"/>
        </w:tc>
        <w:tc>
          <w:tcPr>
            <w:tcW w:w="980" w:type="dxa"/>
          </w:tcPr>
          <w:p w14:paraId="52CB3FC5" w14:textId="77777777" w:rsidR="00392D53" w:rsidRDefault="00392D53" w:rsidP="00392D53"/>
        </w:tc>
        <w:tc>
          <w:tcPr>
            <w:tcW w:w="1804" w:type="dxa"/>
          </w:tcPr>
          <w:p w14:paraId="5A5A42B4" w14:textId="77777777" w:rsidR="00392D53" w:rsidRDefault="00392D53" w:rsidP="00392D53"/>
        </w:tc>
      </w:tr>
      <w:tr w:rsidR="00392D53" w14:paraId="0230C505" w14:textId="77777777" w:rsidTr="008F3D6C">
        <w:tc>
          <w:tcPr>
            <w:tcW w:w="1696" w:type="dxa"/>
            <w:vAlign w:val="center"/>
          </w:tcPr>
          <w:p w14:paraId="7874BEE4" w14:textId="2403117B" w:rsidR="00392D53" w:rsidRDefault="00392D53" w:rsidP="00392D53">
            <w:r>
              <w:t>Feature Two (replace with the feature)</w:t>
            </w:r>
          </w:p>
        </w:tc>
        <w:tc>
          <w:tcPr>
            <w:tcW w:w="1910" w:type="dxa"/>
          </w:tcPr>
          <w:p w14:paraId="31CC1D40" w14:textId="77777777" w:rsidR="00392D53" w:rsidRDefault="00392D53" w:rsidP="00392D53"/>
        </w:tc>
        <w:tc>
          <w:tcPr>
            <w:tcW w:w="2626" w:type="dxa"/>
          </w:tcPr>
          <w:p w14:paraId="7E8AF3CB" w14:textId="77777777" w:rsidR="00392D53" w:rsidRDefault="00392D53" w:rsidP="00392D53"/>
        </w:tc>
        <w:tc>
          <w:tcPr>
            <w:tcW w:w="980" w:type="dxa"/>
          </w:tcPr>
          <w:p w14:paraId="33B7A0E4" w14:textId="77777777" w:rsidR="00392D53" w:rsidRDefault="00392D53" w:rsidP="00392D53"/>
        </w:tc>
        <w:tc>
          <w:tcPr>
            <w:tcW w:w="1804" w:type="dxa"/>
          </w:tcPr>
          <w:p w14:paraId="26A4251E" w14:textId="77777777" w:rsidR="00392D53" w:rsidRDefault="00392D53" w:rsidP="00392D53"/>
        </w:tc>
      </w:tr>
    </w:tbl>
    <w:p w14:paraId="0317DABF" w14:textId="77777777" w:rsidR="00F05B68" w:rsidRPr="00F05B68" w:rsidRDefault="00F05B68" w:rsidP="00F05B68"/>
    <w:p w14:paraId="4F486215" w14:textId="4646F65F" w:rsidR="00EC4D77" w:rsidRDefault="001B2135" w:rsidP="001B2135">
      <w:pPr>
        <w:pStyle w:val="Heading3"/>
      </w:pPr>
      <w:bookmarkStart w:id="6" w:name="_Toc197288691"/>
      <w:r>
        <w:lastRenderedPageBreak/>
        <w:t>White-Box Testing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260"/>
        <w:gridCol w:w="1947"/>
        <w:gridCol w:w="2254"/>
      </w:tblGrid>
      <w:tr w:rsidR="001B2135" w14:paraId="0032E70F" w14:textId="77777777" w:rsidTr="008F3D6C">
        <w:tc>
          <w:tcPr>
            <w:tcW w:w="1555" w:type="dxa"/>
          </w:tcPr>
          <w:p w14:paraId="649B56C6" w14:textId="119614ED" w:rsidR="001B2135" w:rsidRDefault="007E25D2" w:rsidP="001B2135">
            <w:r>
              <w:t>Feature</w:t>
            </w:r>
          </w:p>
        </w:tc>
        <w:tc>
          <w:tcPr>
            <w:tcW w:w="3260" w:type="dxa"/>
          </w:tcPr>
          <w:p w14:paraId="365CC3FF" w14:textId="199F6798" w:rsidR="001B2135" w:rsidRDefault="007E25D2" w:rsidP="001B2135">
            <w:r>
              <w:t>Test</w:t>
            </w:r>
          </w:p>
        </w:tc>
        <w:tc>
          <w:tcPr>
            <w:tcW w:w="1947" w:type="dxa"/>
          </w:tcPr>
          <w:p w14:paraId="1FD7CDDA" w14:textId="5DDDC9AA" w:rsidR="001B2135" w:rsidRDefault="007E25D2" w:rsidP="001B2135">
            <w:r>
              <w:t>Result</w:t>
            </w:r>
          </w:p>
        </w:tc>
        <w:tc>
          <w:tcPr>
            <w:tcW w:w="2254" w:type="dxa"/>
          </w:tcPr>
          <w:p w14:paraId="3500F139" w14:textId="12DFF6C6" w:rsidR="001B2135" w:rsidRDefault="007E25D2" w:rsidP="001B2135">
            <w:r>
              <w:t>Notes</w:t>
            </w:r>
          </w:p>
        </w:tc>
      </w:tr>
      <w:tr w:rsidR="001B2135" w14:paraId="4BF337CB" w14:textId="77777777" w:rsidTr="008F3D6C">
        <w:tc>
          <w:tcPr>
            <w:tcW w:w="1555" w:type="dxa"/>
          </w:tcPr>
          <w:p w14:paraId="3BD6EBA3" w14:textId="77777777" w:rsidR="001B2135" w:rsidRDefault="001B2135" w:rsidP="001B2135"/>
        </w:tc>
        <w:tc>
          <w:tcPr>
            <w:tcW w:w="3260" w:type="dxa"/>
          </w:tcPr>
          <w:p w14:paraId="3F1AA71B" w14:textId="77777777" w:rsidR="001B2135" w:rsidRDefault="001B2135" w:rsidP="001B2135"/>
        </w:tc>
        <w:tc>
          <w:tcPr>
            <w:tcW w:w="1947" w:type="dxa"/>
          </w:tcPr>
          <w:p w14:paraId="7C898554" w14:textId="77777777" w:rsidR="001B2135" w:rsidRDefault="001B2135" w:rsidP="001B2135"/>
        </w:tc>
        <w:tc>
          <w:tcPr>
            <w:tcW w:w="2254" w:type="dxa"/>
          </w:tcPr>
          <w:p w14:paraId="42CCF581" w14:textId="77777777" w:rsidR="001B2135" w:rsidRDefault="001B2135" w:rsidP="001B2135"/>
        </w:tc>
      </w:tr>
      <w:tr w:rsidR="001B2135" w14:paraId="7003889D" w14:textId="77777777" w:rsidTr="008F3D6C">
        <w:tc>
          <w:tcPr>
            <w:tcW w:w="1555" w:type="dxa"/>
          </w:tcPr>
          <w:p w14:paraId="4CB05018" w14:textId="77777777" w:rsidR="001B2135" w:rsidRDefault="001B2135" w:rsidP="001B2135"/>
        </w:tc>
        <w:tc>
          <w:tcPr>
            <w:tcW w:w="3260" w:type="dxa"/>
          </w:tcPr>
          <w:p w14:paraId="22FD9165" w14:textId="77777777" w:rsidR="001B2135" w:rsidRDefault="001B2135" w:rsidP="001B2135"/>
        </w:tc>
        <w:tc>
          <w:tcPr>
            <w:tcW w:w="1947" w:type="dxa"/>
          </w:tcPr>
          <w:p w14:paraId="74BFA003" w14:textId="77777777" w:rsidR="001B2135" w:rsidRDefault="001B2135" w:rsidP="001B2135"/>
        </w:tc>
        <w:tc>
          <w:tcPr>
            <w:tcW w:w="2254" w:type="dxa"/>
          </w:tcPr>
          <w:p w14:paraId="766A8880" w14:textId="77777777" w:rsidR="001B2135" w:rsidRDefault="001B2135" w:rsidP="001B2135"/>
        </w:tc>
      </w:tr>
      <w:tr w:rsidR="001B2135" w14:paraId="3486AEE2" w14:textId="77777777" w:rsidTr="008F3D6C">
        <w:tc>
          <w:tcPr>
            <w:tcW w:w="1555" w:type="dxa"/>
          </w:tcPr>
          <w:p w14:paraId="529CE173" w14:textId="77777777" w:rsidR="001B2135" w:rsidRDefault="001B2135" w:rsidP="001B2135"/>
        </w:tc>
        <w:tc>
          <w:tcPr>
            <w:tcW w:w="3260" w:type="dxa"/>
          </w:tcPr>
          <w:p w14:paraId="6781E0B3" w14:textId="77777777" w:rsidR="001B2135" w:rsidRDefault="001B2135" w:rsidP="001B2135"/>
        </w:tc>
        <w:tc>
          <w:tcPr>
            <w:tcW w:w="1947" w:type="dxa"/>
          </w:tcPr>
          <w:p w14:paraId="7C9630C1" w14:textId="77777777" w:rsidR="001B2135" w:rsidRDefault="001B2135" w:rsidP="001B2135"/>
        </w:tc>
        <w:tc>
          <w:tcPr>
            <w:tcW w:w="2254" w:type="dxa"/>
          </w:tcPr>
          <w:p w14:paraId="28D95460" w14:textId="77777777" w:rsidR="001B2135" w:rsidRDefault="001B2135" w:rsidP="001B2135"/>
        </w:tc>
      </w:tr>
      <w:tr w:rsidR="001B2135" w14:paraId="17F28EC4" w14:textId="77777777" w:rsidTr="008F3D6C">
        <w:tc>
          <w:tcPr>
            <w:tcW w:w="1555" w:type="dxa"/>
          </w:tcPr>
          <w:p w14:paraId="2DEFDCEF" w14:textId="77777777" w:rsidR="001B2135" w:rsidRDefault="001B2135" w:rsidP="001B2135"/>
        </w:tc>
        <w:tc>
          <w:tcPr>
            <w:tcW w:w="3260" w:type="dxa"/>
          </w:tcPr>
          <w:p w14:paraId="65FB8594" w14:textId="77777777" w:rsidR="001B2135" w:rsidRDefault="001B2135" w:rsidP="001B2135"/>
        </w:tc>
        <w:tc>
          <w:tcPr>
            <w:tcW w:w="1947" w:type="dxa"/>
          </w:tcPr>
          <w:p w14:paraId="7D4066EA" w14:textId="77777777" w:rsidR="001B2135" w:rsidRDefault="001B2135" w:rsidP="001B2135"/>
        </w:tc>
        <w:tc>
          <w:tcPr>
            <w:tcW w:w="2254" w:type="dxa"/>
          </w:tcPr>
          <w:p w14:paraId="2AB90B48" w14:textId="77777777" w:rsidR="001B2135" w:rsidRDefault="001B2135" w:rsidP="001B2135"/>
        </w:tc>
      </w:tr>
    </w:tbl>
    <w:p w14:paraId="1D964AB0" w14:textId="77777777" w:rsidR="001B2135" w:rsidRDefault="001B2135" w:rsidP="001B2135"/>
    <w:p w14:paraId="2B976B9C" w14:textId="77777777" w:rsidR="001B2135" w:rsidRDefault="001B2135" w:rsidP="001B2135"/>
    <w:p w14:paraId="289F016A" w14:textId="77777777" w:rsidR="001B2135" w:rsidRDefault="001B2135" w:rsidP="001B2135"/>
    <w:p w14:paraId="3686FD1D" w14:textId="77777777" w:rsidR="001B2135" w:rsidRPr="001B2135" w:rsidRDefault="001B2135" w:rsidP="001B2135"/>
    <w:p w14:paraId="6259F13E" w14:textId="100906BD" w:rsidR="00EC4D77" w:rsidRPr="00EC4D77" w:rsidRDefault="003F1B3E" w:rsidP="001B1DB1">
      <w:pPr>
        <w:pStyle w:val="Heading2"/>
      </w:pPr>
      <w:bookmarkStart w:id="7" w:name="_Toc197288692"/>
      <w:r>
        <w:t xml:space="preserve">2.4  </w:t>
      </w:r>
      <w:r w:rsidR="00EC4D77" w:rsidRPr="00EC4D77">
        <w:t>What bugs did you discover during testing?</w:t>
      </w:r>
      <w:bookmarkEnd w:id="7"/>
    </w:p>
    <w:p w14:paraId="11A543AB" w14:textId="77777777" w:rsidR="00116B4B" w:rsidRDefault="00116B4B" w:rsidP="00116B4B">
      <w:pPr>
        <w:rPr>
          <w:sz w:val="32"/>
          <w:szCs w:val="32"/>
        </w:rPr>
      </w:pPr>
    </w:p>
    <w:p w14:paraId="52BDEC85" w14:textId="77777777" w:rsidR="00833459" w:rsidRDefault="00833459" w:rsidP="00116B4B">
      <w:pPr>
        <w:rPr>
          <w:sz w:val="32"/>
          <w:szCs w:val="32"/>
        </w:rPr>
      </w:pPr>
    </w:p>
    <w:p w14:paraId="4BB4A0C3" w14:textId="77777777" w:rsidR="00C16B29" w:rsidRDefault="00C16B29" w:rsidP="00116B4B">
      <w:pPr>
        <w:rPr>
          <w:sz w:val="32"/>
          <w:szCs w:val="32"/>
        </w:rPr>
      </w:pPr>
    </w:p>
    <w:p w14:paraId="049E1043" w14:textId="77777777" w:rsidR="00C16B29" w:rsidRDefault="00C16B29" w:rsidP="00116B4B">
      <w:pPr>
        <w:rPr>
          <w:sz w:val="32"/>
          <w:szCs w:val="32"/>
        </w:rPr>
      </w:pPr>
    </w:p>
    <w:p w14:paraId="13EE18BC" w14:textId="77777777" w:rsidR="00C16B29" w:rsidRDefault="00C16B29" w:rsidP="00116B4B">
      <w:pPr>
        <w:rPr>
          <w:sz w:val="32"/>
          <w:szCs w:val="32"/>
        </w:rPr>
      </w:pPr>
    </w:p>
    <w:p w14:paraId="4EBCFBCA" w14:textId="77777777" w:rsidR="00C16B29" w:rsidRDefault="00C16B29" w:rsidP="00116B4B">
      <w:pPr>
        <w:rPr>
          <w:sz w:val="32"/>
          <w:szCs w:val="32"/>
        </w:rPr>
      </w:pPr>
    </w:p>
    <w:p w14:paraId="674E0DD4" w14:textId="77777777" w:rsidR="00C16B29" w:rsidRDefault="00C16B29" w:rsidP="00116B4B">
      <w:pPr>
        <w:rPr>
          <w:sz w:val="32"/>
          <w:szCs w:val="32"/>
        </w:rPr>
      </w:pPr>
    </w:p>
    <w:p w14:paraId="07D009A7" w14:textId="77777777" w:rsidR="00C16B29" w:rsidRDefault="00C16B29" w:rsidP="00116B4B">
      <w:pPr>
        <w:rPr>
          <w:sz w:val="32"/>
          <w:szCs w:val="32"/>
        </w:rPr>
      </w:pPr>
    </w:p>
    <w:p w14:paraId="185EA5AB" w14:textId="77777777" w:rsidR="00C16B29" w:rsidRDefault="00C16B29" w:rsidP="00116B4B">
      <w:pPr>
        <w:rPr>
          <w:sz w:val="32"/>
          <w:szCs w:val="32"/>
        </w:rPr>
      </w:pPr>
    </w:p>
    <w:p w14:paraId="24CD229D" w14:textId="77777777" w:rsidR="00C16B29" w:rsidRDefault="00C16B29" w:rsidP="00116B4B">
      <w:pPr>
        <w:rPr>
          <w:sz w:val="32"/>
          <w:szCs w:val="32"/>
        </w:rPr>
      </w:pPr>
    </w:p>
    <w:p w14:paraId="019BEB57" w14:textId="77777777" w:rsidR="00C16B29" w:rsidRDefault="00C16B29" w:rsidP="00116B4B">
      <w:pPr>
        <w:rPr>
          <w:sz w:val="32"/>
          <w:szCs w:val="32"/>
        </w:rPr>
      </w:pPr>
    </w:p>
    <w:p w14:paraId="3D6C3DAE" w14:textId="77777777" w:rsidR="00C16B29" w:rsidRDefault="00C16B29" w:rsidP="00116B4B">
      <w:pPr>
        <w:rPr>
          <w:sz w:val="32"/>
          <w:szCs w:val="32"/>
        </w:rPr>
      </w:pPr>
    </w:p>
    <w:p w14:paraId="4B442C4E" w14:textId="77777777" w:rsidR="00C16B29" w:rsidRDefault="00C16B29" w:rsidP="00116B4B">
      <w:pPr>
        <w:rPr>
          <w:sz w:val="32"/>
          <w:szCs w:val="32"/>
        </w:rPr>
      </w:pPr>
    </w:p>
    <w:p w14:paraId="525A8459" w14:textId="77777777" w:rsidR="00C16B29" w:rsidRPr="00116B4B" w:rsidRDefault="00C16B29" w:rsidP="00116B4B">
      <w:pPr>
        <w:rPr>
          <w:sz w:val="32"/>
          <w:szCs w:val="32"/>
        </w:rPr>
      </w:pPr>
    </w:p>
    <w:p w14:paraId="0D3FACDA" w14:textId="45E2DC6D" w:rsidR="00843905" w:rsidRDefault="003F1B3E" w:rsidP="00843905">
      <w:pPr>
        <w:pStyle w:val="Heading1"/>
      </w:pPr>
      <w:bookmarkStart w:id="8" w:name="_Toc197288693"/>
      <w:r>
        <w:lastRenderedPageBreak/>
        <w:t xml:space="preserve">3    </w:t>
      </w:r>
      <w:r w:rsidR="00843905">
        <w:t>Evaluation</w:t>
      </w:r>
      <w:bookmarkEnd w:id="8"/>
    </w:p>
    <w:p w14:paraId="2A1E56EC" w14:textId="53B67161" w:rsidR="00833459" w:rsidRDefault="003F1B3E" w:rsidP="00D12350">
      <w:pPr>
        <w:pStyle w:val="Heading2"/>
      </w:pPr>
      <w:bookmarkStart w:id="9" w:name="_Toc197288694"/>
      <w:r>
        <w:t xml:space="preserve">3.1  </w:t>
      </w:r>
      <w:r w:rsidR="00833459" w:rsidRPr="00833459">
        <w:t>A list of known bugs/weaknesses in the game</w:t>
      </w:r>
      <w:bookmarkEnd w:id="9"/>
    </w:p>
    <w:p w14:paraId="00818D58" w14:textId="77777777" w:rsid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0772C553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8F96310" w14:textId="1DD77C4B" w:rsidR="00833459" w:rsidRDefault="003F1B3E" w:rsidP="00D12350">
      <w:pPr>
        <w:pStyle w:val="Heading2"/>
      </w:pPr>
      <w:bookmarkStart w:id="10" w:name="_Toc197288695"/>
      <w:r>
        <w:t xml:space="preserve">3.2  </w:t>
      </w:r>
      <w:r w:rsidR="00833459" w:rsidRPr="00833459">
        <w:t>What works well?</w:t>
      </w:r>
      <w:bookmarkEnd w:id="10"/>
    </w:p>
    <w:p w14:paraId="4085E963" w14:textId="77777777" w:rsid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AFEAFCB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425A5A05" w14:textId="5B5175EC" w:rsidR="00833459" w:rsidRDefault="003F1B3E" w:rsidP="00D12350">
      <w:pPr>
        <w:pStyle w:val="Heading2"/>
      </w:pPr>
      <w:bookmarkStart w:id="11" w:name="_Toc197288696"/>
      <w:r>
        <w:t xml:space="preserve">3.3  </w:t>
      </w:r>
      <w:r w:rsidR="00833459" w:rsidRPr="00833459">
        <w:t>What improvements could be made?</w:t>
      </w:r>
      <w:bookmarkEnd w:id="11"/>
    </w:p>
    <w:p w14:paraId="040998CA" w14:textId="77777777" w:rsid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7BD004A0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1F3C394D" w14:textId="2EB8CB75" w:rsidR="00833459" w:rsidRDefault="003F1B3E" w:rsidP="00D12350">
      <w:pPr>
        <w:pStyle w:val="Heading2"/>
      </w:pPr>
      <w:bookmarkStart w:id="12" w:name="_Toc197288697"/>
      <w:r>
        <w:t xml:space="preserve">3.4  </w:t>
      </w:r>
      <w:r w:rsidR="00833459" w:rsidRPr="00833459">
        <w:t>What else would you have done if you had more time?</w:t>
      </w:r>
      <w:bookmarkEnd w:id="12"/>
    </w:p>
    <w:p w14:paraId="041A776C" w14:textId="77777777" w:rsidR="00833459" w:rsidRDefault="00833459" w:rsidP="00833459">
      <w:pPr>
        <w:pStyle w:val="ListParagraph"/>
        <w:rPr>
          <w:rFonts w:ascii="Open Sans" w:hAnsi="Open Sans" w:cs="Open Sans"/>
          <w:b/>
          <w:bCs/>
          <w:color w:val="262626"/>
        </w:rPr>
      </w:pPr>
    </w:p>
    <w:p w14:paraId="03CA548E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46EFD63" w14:textId="199E088E" w:rsidR="00833459" w:rsidRDefault="003F1B3E" w:rsidP="00D12350">
      <w:pPr>
        <w:pStyle w:val="Heading2"/>
      </w:pPr>
      <w:bookmarkStart w:id="13" w:name="_Toc197288698"/>
      <w:r>
        <w:t xml:space="preserve">3.5  </w:t>
      </w:r>
      <w:r w:rsidR="00833459" w:rsidRPr="00833459">
        <w:t>How easy would it be to extend the game to add more functionality?</w:t>
      </w:r>
      <w:bookmarkEnd w:id="13"/>
    </w:p>
    <w:p w14:paraId="752821C5" w14:textId="77777777" w:rsid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03F79FCD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10FBA492" w14:textId="1C5CC6F7" w:rsidR="00833459" w:rsidRPr="00833459" w:rsidRDefault="003F1B3E" w:rsidP="00D12350">
      <w:pPr>
        <w:pStyle w:val="Heading2"/>
      </w:pPr>
      <w:bookmarkStart w:id="14" w:name="_Toc197288699"/>
      <w:r>
        <w:t xml:space="preserve">3.6  </w:t>
      </w:r>
      <w:r w:rsidR="00833459" w:rsidRPr="00833459">
        <w:t>If you had to build a similar game in the future, what would you do differently and why?</w:t>
      </w:r>
      <w:bookmarkEnd w:id="14"/>
    </w:p>
    <w:p w14:paraId="6435BA06" w14:textId="77777777" w:rsidR="00833459" w:rsidRDefault="00833459" w:rsidP="00D12350">
      <w:pPr>
        <w:pStyle w:val="Heading2"/>
      </w:pPr>
    </w:p>
    <w:p w14:paraId="397B433B" w14:textId="77777777" w:rsidR="00833459" w:rsidRDefault="00833459" w:rsidP="00833459"/>
    <w:p w14:paraId="4A85AB34" w14:textId="77777777" w:rsidR="00833459" w:rsidRDefault="00833459" w:rsidP="00833459"/>
    <w:p w14:paraId="091B9A14" w14:textId="77777777" w:rsidR="00833459" w:rsidRDefault="00833459" w:rsidP="00833459"/>
    <w:p w14:paraId="39CEF1F2" w14:textId="77777777" w:rsidR="00833459" w:rsidRDefault="00833459" w:rsidP="00833459"/>
    <w:p w14:paraId="1615F39C" w14:textId="77777777" w:rsidR="00833459" w:rsidRDefault="00833459" w:rsidP="00833459"/>
    <w:p w14:paraId="3EE4878E" w14:textId="77777777" w:rsidR="00833459" w:rsidRDefault="00833459" w:rsidP="00833459"/>
    <w:p w14:paraId="1E133203" w14:textId="77777777" w:rsidR="00833459" w:rsidRPr="00833459" w:rsidRDefault="00833459" w:rsidP="00833459"/>
    <w:p w14:paraId="525AC554" w14:textId="2C9AD320" w:rsidR="00843905" w:rsidRDefault="00A301C4" w:rsidP="00843905">
      <w:pPr>
        <w:pStyle w:val="Heading1"/>
      </w:pPr>
      <w:bookmarkStart w:id="15" w:name="_Toc197288700"/>
      <w:r>
        <w:lastRenderedPageBreak/>
        <w:t xml:space="preserve">4    </w:t>
      </w:r>
      <w:r w:rsidR="00843905">
        <w:t>Video Demonstration URL</w:t>
      </w:r>
      <w:bookmarkEnd w:id="15"/>
      <w:r w:rsidR="00843905">
        <w:t xml:space="preserve"> </w:t>
      </w:r>
    </w:p>
    <w:p w14:paraId="7C91B96D" w14:textId="77777777" w:rsidR="00833459" w:rsidRDefault="00833459" w:rsidP="00833459"/>
    <w:p w14:paraId="3A59AD41" w14:textId="77777777" w:rsidR="00833459" w:rsidRDefault="00833459" w:rsidP="00833459"/>
    <w:p w14:paraId="640D6EE5" w14:textId="77777777" w:rsidR="00833459" w:rsidRDefault="00833459" w:rsidP="00833459"/>
    <w:p w14:paraId="0CA238E2" w14:textId="77777777" w:rsidR="00D12350" w:rsidRDefault="00D12350" w:rsidP="00833459"/>
    <w:p w14:paraId="5A32D0FB" w14:textId="77777777" w:rsidR="00D12350" w:rsidRDefault="00D12350" w:rsidP="00833459"/>
    <w:p w14:paraId="7D158530" w14:textId="77777777" w:rsidR="00833459" w:rsidRPr="00833459" w:rsidRDefault="00833459" w:rsidP="00833459"/>
    <w:p w14:paraId="6B3A385F" w14:textId="3B208EE9" w:rsidR="00843905" w:rsidRDefault="00A301C4" w:rsidP="00843905">
      <w:pPr>
        <w:pStyle w:val="Heading1"/>
      </w:pPr>
      <w:bookmarkStart w:id="16" w:name="_Toc197288701"/>
      <w:r>
        <w:t xml:space="preserve">5    </w:t>
      </w:r>
      <w:r w:rsidR="00843905">
        <w:t>References</w:t>
      </w:r>
      <w:bookmarkEnd w:id="16"/>
    </w:p>
    <w:p w14:paraId="3F5EA4B2" w14:textId="00DB8C8B" w:rsidR="000050D1" w:rsidRPr="000050D1" w:rsidRDefault="000050D1" w:rsidP="000050D1">
      <w:r>
        <w:t>Open AI ChatGPT(2023), [Generative AI]</w:t>
      </w:r>
      <w:r w:rsidR="00B77A97">
        <w:t xml:space="preserve">, Available from: </w:t>
      </w:r>
      <w:r w:rsidR="00995392" w:rsidRPr="00995392">
        <w:t>https://chatgpt.com</w:t>
      </w:r>
      <w:r w:rsidR="00995392">
        <w:t xml:space="preserve"> </w:t>
      </w:r>
      <w:r w:rsidR="006F4D20">
        <w:t>[Accessed 5</w:t>
      </w:r>
      <w:r w:rsidR="006F4D20" w:rsidRPr="006F4D20">
        <w:rPr>
          <w:vertAlign w:val="superscript"/>
        </w:rPr>
        <w:t>th</w:t>
      </w:r>
      <w:r w:rsidR="006F4D20">
        <w:t xml:space="preserve"> May 2025]</w:t>
      </w:r>
    </w:p>
    <w:sectPr w:rsidR="000050D1" w:rsidRPr="000050D1" w:rsidSect="00843905">
      <w:footerReference w:type="even" r:id="rId8"/>
      <w:footerReference w:type="default" r:id="rId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9F0731" w14:textId="77777777" w:rsidR="00A561B6" w:rsidRDefault="00A561B6" w:rsidP="00843905">
      <w:pPr>
        <w:spacing w:after="0" w:line="240" w:lineRule="auto"/>
      </w:pPr>
      <w:r>
        <w:separator/>
      </w:r>
    </w:p>
  </w:endnote>
  <w:endnote w:type="continuationSeparator" w:id="0">
    <w:p w14:paraId="625813C3" w14:textId="77777777" w:rsidR="00A561B6" w:rsidRDefault="00A561B6" w:rsidP="008439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14332729"/>
      <w:docPartObj>
        <w:docPartGallery w:val="Page Numbers (Bottom of Page)"/>
        <w:docPartUnique/>
      </w:docPartObj>
    </w:sdtPr>
    <w:sdtContent>
      <w:p w14:paraId="3B1C0D90" w14:textId="634BA310" w:rsidR="00843905" w:rsidRDefault="00843905" w:rsidP="00AD3E5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A2441F" w14:textId="77777777" w:rsidR="00843905" w:rsidRDefault="00843905" w:rsidP="0084390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26731580"/>
      <w:docPartObj>
        <w:docPartGallery w:val="Page Numbers (Bottom of Page)"/>
        <w:docPartUnique/>
      </w:docPartObj>
    </w:sdtPr>
    <w:sdtContent>
      <w:p w14:paraId="3857FA11" w14:textId="44F2B8DD" w:rsidR="00843905" w:rsidRDefault="00843905" w:rsidP="00AD3E5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FF1867" w14:textId="77777777" w:rsidR="00843905" w:rsidRDefault="00843905" w:rsidP="0084390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F7D973" w14:textId="77777777" w:rsidR="00A561B6" w:rsidRDefault="00A561B6" w:rsidP="00843905">
      <w:pPr>
        <w:spacing w:after="0" w:line="240" w:lineRule="auto"/>
      </w:pPr>
      <w:r>
        <w:separator/>
      </w:r>
    </w:p>
  </w:footnote>
  <w:footnote w:type="continuationSeparator" w:id="0">
    <w:p w14:paraId="2B3D92B7" w14:textId="77777777" w:rsidR="00A561B6" w:rsidRDefault="00A561B6" w:rsidP="008439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D550C"/>
    <w:multiLevelType w:val="multilevel"/>
    <w:tmpl w:val="F7529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DA0A65"/>
    <w:multiLevelType w:val="multilevel"/>
    <w:tmpl w:val="DE5C1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2"/>
  </w:num>
  <w:num w:numId="2" w16cid:durableId="2064408135">
    <w:abstractNumId w:val="1"/>
  </w:num>
  <w:num w:numId="3" w16cid:durableId="961500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050D1"/>
    <w:rsid w:val="00021483"/>
    <w:rsid w:val="00035596"/>
    <w:rsid w:val="00046186"/>
    <w:rsid w:val="000536F6"/>
    <w:rsid w:val="000A6A0B"/>
    <w:rsid w:val="000E35F9"/>
    <w:rsid w:val="00116B4B"/>
    <w:rsid w:val="001326E6"/>
    <w:rsid w:val="0018550A"/>
    <w:rsid w:val="00186281"/>
    <w:rsid w:val="00190F9F"/>
    <w:rsid w:val="00196F50"/>
    <w:rsid w:val="001A5023"/>
    <w:rsid w:val="001B1DB1"/>
    <w:rsid w:val="001B2135"/>
    <w:rsid w:val="001C66A8"/>
    <w:rsid w:val="001F07CE"/>
    <w:rsid w:val="00223ADB"/>
    <w:rsid w:val="0023675F"/>
    <w:rsid w:val="002747E6"/>
    <w:rsid w:val="00297017"/>
    <w:rsid w:val="002A126C"/>
    <w:rsid w:val="002A473E"/>
    <w:rsid w:val="00361B29"/>
    <w:rsid w:val="00392D53"/>
    <w:rsid w:val="003B5548"/>
    <w:rsid w:val="003F06C7"/>
    <w:rsid w:val="003F1B3E"/>
    <w:rsid w:val="004301DB"/>
    <w:rsid w:val="004D3CD4"/>
    <w:rsid w:val="00504325"/>
    <w:rsid w:val="00506402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135D"/>
    <w:rsid w:val="00677246"/>
    <w:rsid w:val="00687FE2"/>
    <w:rsid w:val="006B5761"/>
    <w:rsid w:val="006B5AD4"/>
    <w:rsid w:val="006E5B57"/>
    <w:rsid w:val="006F2D2A"/>
    <w:rsid w:val="006F4D20"/>
    <w:rsid w:val="00706CDC"/>
    <w:rsid w:val="00731577"/>
    <w:rsid w:val="00764636"/>
    <w:rsid w:val="00781433"/>
    <w:rsid w:val="007E25D2"/>
    <w:rsid w:val="00804B60"/>
    <w:rsid w:val="00833459"/>
    <w:rsid w:val="0084189F"/>
    <w:rsid w:val="00843905"/>
    <w:rsid w:val="00845502"/>
    <w:rsid w:val="00870AFA"/>
    <w:rsid w:val="008D655D"/>
    <w:rsid w:val="008F3D6C"/>
    <w:rsid w:val="00904693"/>
    <w:rsid w:val="00926EEC"/>
    <w:rsid w:val="0094044C"/>
    <w:rsid w:val="0096326C"/>
    <w:rsid w:val="00967BD1"/>
    <w:rsid w:val="009804F8"/>
    <w:rsid w:val="009865CD"/>
    <w:rsid w:val="00986B4C"/>
    <w:rsid w:val="00995392"/>
    <w:rsid w:val="009B43B9"/>
    <w:rsid w:val="009F67E7"/>
    <w:rsid w:val="00A26506"/>
    <w:rsid w:val="00A301C4"/>
    <w:rsid w:val="00A410B9"/>
    <w:rsid w:val="00A561B6"/>
    <w:rsid w:val="00A8545A"/>
    <w:rsid w:val="00AA00EB"/>
    <w:rsid w:val="00AA3F1E"/>
    <w:rsid w:val="00AB21D1"/>
    <w:rsid w:val="00AC2F44"/>
    <w:rsid w:val="00AC5334"/>
    <w:rsid w:val="00AD37A9"/>
    <w:rsid w:val="00AE23AC"/>
    <w:rsid w:val="00AE74C3"/>
    <w:rsid w:val="00B02EAA"/>
    <w:rsid w:val="00B158DD"/>
    <w:rsid w:val="00B21FF3"/>
    <w:rsid w:val="00B345DA"/>
    <w:rsid w:val="00B53095"/>
    <w:rsid w:val="00B66AEF"/>
    <w:rsid w:val="00B672BA"/>
    <w:rsid w:val="00B77A97"/>
    <w:rsid w:val="00B82ACE"/>
    <w:rsid w:val="00B83993"/>
    <w:rsid w:val="00B874E4"/>
    <w:rsid w:val="00BE1122"/>
    <w:rsid w:val="00C16B29"/>
    <w:rsid w:val="00CA142D"/>
    <w:rsid w:val="00CA7DEC"/>
    <w:rsid w:val="00CD0C64"/>
    <w:rsid w:val="00D12350"/>
    <w:rsid w:val="00D54486"/>
    <w:rsid w:val="00D74216"/>
    <w:rsid w:val="00D829FD"/>
    <w:rsid w:val="00DA6530"/>
    <w:rsid w:val="00DD071A"/>
    <w:rsid w:val="00DD3118"/>
    <w:rsid w:val="00DE640B"/>
    <w:rsid w:val="00DF6298"/>
    <w:rsid w:val="00E564A2"/>
    <w:rsid w:val="00E6738C"/>
    <w:rsid w:val="00E74062"/>
    <w:rsid w:val="00E90680"/>
    <w:rsid w:val="00E95553"/>
    <w:rsid w:val="00EA648E"/>
    <w:rsid w:val="00EA655C"/>
    <w:rsid w:val="00EB14BB"/>
    <w:rsid w:val="00EC0DEF"/>
    <w:rsid w:val="00EC4D77"/>
    <w:rsid w:val="00EC7871"/>
    <w:rsid w:val="00ED09D4"/>
    <w:rsid w:val="00ED7B8C"/>
    <w:rsid w:val="00EF6FC7"/>
    <w:rsid w:val="00F05B68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43905"/>
    <w:pPr>
      <w:spacing w:after="0" w:line="240" w:lineRule="auto"/>
    </w:pPr>
    <w:rPr>
      <w:rFonts w:eastAsiaTheme="minorEastAsia"/>
      <w:kern w:val="0"/>
      <w:sz w:val="22"/>
      <w:szCs w:val="22"/>
      <w:lang w:val="en-US" w:eastAsia="zh-CN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843905"/>
    <w:rPr>
      <w:rFonts w:eastAsiaTheme="minorEastAsia"/>
      <w:kern w:val="0"/>
      <w:sz w:val="22"/>
      <w:szCs w:val="22"/>
      <w:lang w:val="en-US" w:eastAsia="zh-C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439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905"/>
  </w:style>
  <w:style w:type="character" w:styleId="PageNumber">
    <w:name w:val="page number"/>
    <w:basedOn w:val="DefaultParagraphFont"/>
    <w:uiPriority w:val="99"/>
    <w:semiHidden/>
    <w:unhideWhenUsed/>
    <w:rsid w:val="00843905"/>
  </w:style>
  <w:style w:type="paragraph" w:styleId="TOCHeading">
    <w:name w:val="TOC Heading"/>
    <w:basedOn w:val="Heading1"/>
    <w:next w:val="Normal"/>
    <w:uiPriority w:val="39"/>
    <w:unhideWhenUsed/>
    <w:qFormat/>
    <w:rsid w:val="00843905"/>
    <w:pPr>
      <w:spacing w:before="480" w:after="0" w:line="276" w:lineRule="auto"/>
      <w:outlineLvl w:val="9"/>
    </w:pPr>
    <w:rPr>
      <w:b/>
      <w:bCs/>
      <w:kern w:val="0"/>
      <w:sz w:val="28"/>
      <w:szCs w:val="28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43905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43905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43905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43905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843905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843905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843905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843905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843905"/>
    <w:pPr>
      <w:spacing w:after="0"/>
      <w:ind w:left="192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3905"/>
    <w:rPr>
      <w:color w:val="467886" w:themeColor="hyperlink"/>
      <w:u w:val="single"/>
    </w:rPr>
  </w:style>
  <w:style w:type="paragraph" w:customStyle="1" w:styleId="ql-indent-1">
    <w:name w:val="ql-indent-1"/>
    <w:basedOn w:val="Normal"/>
    <w:rsid w:val="00EC4D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953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0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2</Pages>
  <Words>1204</Words>
  <Characters>686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niyya Sajid Suleman</Company>
  <LinksUpToDate>false</LinksUpToDate>
  <CharactersWithSpaces>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velopment As2</dc:title>
  <dc:subject>Report</dc:subject>
  <dc:creator>Haniyya Sajid Suleman</dc:creator>
  <cp:keywords/>
  <dc:description/>
  <cp:lastModifiedBy>Sajid Suleman HANIYYA</cp:lastModifiedBy>
  <cp:revision>36</cp:revision>
  <dcterms:created xsi:type="dcterms:W3CDTF">2025-05-04T19:24:00Z</dcterms:created>
  <dcterms:modified xsi:type="dcterms:W3CDTF">2025-05-05T13:01:00Z</dcterms:modified>
  <cp:category>Student ID: 23851879</cp:category>
</cp:coreProperties>
</file>